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67.png" ContentType="image/png"/>
  <Override PartName="/word/media/rId70.png" ContentType="image/png"/>
  <Override PartName="/word/media/rId82.png" ContentType="image/png"/>
  <Override PartName="/word/media/rId85.png" ContentType="image/png"/>
  <Override PartName="/word/media/rId93.jpg" ContentType="image/jpeg"/>
  <Override PartName="/word/media/rId96.png" ContentType="image/png"/>
  <Override PartName="/word/media/rId99.png" ContentType="image/png"/>
  <Override PartName="/word/media/rId102.png" ContentType="image/png"/>
  <Override PartName="/word/media/rId105.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61.jpg" ContentType="image/jpeg"/>
  <Override PartName="/word/media/rId164.jpg" ContentType="image/jpeg"/>
  <Override PartName="/word/media/rId16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13.png" ContentType="image/png"/>
  <Override PartName="/word/media/rId216.png" ContentType="image/png"/>
  <Override PartName="/word/media/rId219.png" ContentType="image/png"/>
  <Override PartName="/word/media/rId230.jpg" ContentType="image/jpeg"/>
  <Override PartName="/word/media/rId233.png" ContentType="image/png"/>
  <Override PartName="/word/media/rId236.png" ContentType="image/png"/>
  <Override PartName="/word/media/rId239.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303.png" ContentType="image/png"/>
  <Override PartName="/word/media/rId306.png" ContentType="image/png"/>
  <Override PartName="/word/media/rId309.png" ContentType="image/png"/>
  <Override PartName="/word/media/rId312.png" ContentType="image/png"/>
  <Override PartName="/word/media/rId352.png" ContentType="image/png"/>
  <Override PartName="/word/media/rId355.png" ContentType="image/png"/>
  <Override PartName="/word/media/rId358.png" ContentType="image/png"/>
  <Override PartName="/word/media/rId401.png" ContentType="image/png"/>
  <Override PartName="/word/media/rId404.png" ContentType="image/png"/>
  <Override PartName="/word/media/rId407.png" ContentType="image/png"/>
  <Override PartName="/word/media/rId410.png" ContentType="image/png"/>
  <Override PartName="/word/media/rId437.png" ContentType="image/png"/>
  <Override PartName="/word/media/rId440.png" ContentType="image/png"/>
  <Override PartName="/word/media/rId513.svg" ContentType="image/svg+xml"/>
  <Override PartName="/word/media/rId516.svg" ContentType="image/svg+xml"/>
  <Override PartName="/word/media/rId519.svg" ContentType="image/svg+xml"/>
  <Override PartName="/word/media/rId566.png" ContentType="image/png"/>
  <Override PartName="/word/media/rId569.png" ContentType="image/png"/>
  <Override PartName="/word/media/rId572.png" ContentType="image/png"/>
  <Override PartName="/word/media/rId575.png" ContentType="image/png"/>
  <Override PartName="/word/media/rId587.png" ContentType="image/png"/>
  <Override PartName="/word/media/rId590.png" ContentType="image/png"/>
  <Override PartName="/word/media/rId59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c:introduction"/>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Canadian Technical Report of Fisheries and Aquatic Sciences</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nnnn</w:t>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true"/>
          <w:u w:val="none"/>
          <w:strike w:val="false"/>
          <w:sz w:val="32"/>
          <w:szCs w:val="32"/>
          <w:color w:val="000000"/>
        </w:rPr>
        <w:t xml:space="preserve">Summary of research and preliminary findings from the Pacific Salmon Strategy Initiative</w:t>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Cory Lagasse, Joe Enns, Nicholas Brown, Isobel Pearsall, Ann-Marie Huang, Diana Dobson (editors)</w:t>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Fisheries and Oceans Canada</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Pacific Biological Station</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3190 Hammond Bay Rd</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Nanaimo, BC V9T 6N7</w:t>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2026</w:t>
      </w:r>
    </w:p>
    <w:p xmlns:w14="http://schemas.microsoft.com/office/word/2010/wordml">
      <w:pPr/>
      <w:r>
        <w:br w:type="page"/>
      </w:r>
    </w:p>
    <w:p xmlns:w14="http://schemas.microsoft.com/office/word/2010/wordml">
      <w:pPr>
        <w:pStyle w:val="Heading1"/>
      </w:pPr>
      <w:r>
        <w:t xml:space="preserve">ABSTRACT</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true"/>
          <w:b w:val="false"/>
          <w:u w:val="none"/>
          <w:strike w:val="false"/>
          <w:sz w:val="22"/>
          <w:szCs w:val="22"/>
          <w:color w:val="000000"/>
        </w:rPr>
        <w:t xml:space="preserve">Lagasse, C., Enns, J., Brown, N., Pearsall, I., Huang, A.-M., and Dobson, D (Eds.). 2026. Summary of research and preliminary findings from the Pacific Salmon Strategy Initiative. Canadian Technical Report of Fisheries and Aquatic Sciences nnn.</w:t>
      </w:r>
    </w:p>
    <w:p xmlns:w14="http://schemas.microsoft.com/office/word/2010/wordml">
      <w:pPr>
        <w:pStyle w:val="Normal"/>
      </w:pPr>
      <w:r>
        <w:t xml:space="preserve"/>
      </w:r>
    </w:p>
    <w:p xmlns:w14="http://schemas.microsoft.com/office/word/2010/wordml">
      <w:pPr>
        <w:pStyle w:val="Normal"/>
      </w:pPr>
      <w:r>
        <w:t xml:space="preserve">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
</w:t>
      </w:r>
    </w:p>
    <w:p xmlns:w14="http://schemas.microsoft.com/office/word/2010/wordml">
      <w:pPr/>
      <w:r>
        <w:br w:type="page"/>
      </w:r>
    </w:p>
    <w:p xmlns:w14="http://schemas.microsoft.com/office/word/2010/wordml">
      <w:pPr>
        <w:pStyle w:val="Heading1"/>
      </w:pPr>
      <w:r>
        <w:t xml:space="preserve">Table of Contents</w:t>
      </w:r>
    </w:p>
    <w:p xmlns:w14="http://schemas.microsoft.com/office/word/2010/wordml">
      <w:pPr/>
      <w:r>
        <w:rPr/>
        <w:fldChar w:fldCharType="begin" w:dirty="true"/>
      </w:r>
      <w:r>
        <w:rPr/>
        <w:instrText xml:space="preserve" w:dirty="true">TOC \o "1-3" \h \z \u</w:instrText>
      </w:r>
      <w:r>
        <w:rPr/>
        <w:fldChar w:fldCharType="end" w:dirty="true"/>
      </w:r>
    </w:p>
    <w:p xmlns:w14="http://schemas.microsoft.com/office/word/2010/wordml">
      <w:pPr/>
      <w:r>
        <w:br w:type="page"/>
      </w:r>
    </w:p>
    <w:p xmlns:w14="http://schemas.microsoft.com/office/word/2010/wordml">
      <w:pPr>
        <w:sectPr>
          <w:pgMar w:header="708" w:bottom="1417" w:top="1417" w:right="1417" w:left="1417" w:footer="708" w:gutter="0"/>
          <w:pgSz w:h="16838" w:w="11906" w:orient="portrait"/>
          <w:type w:val="oddPage"/>
          <w:cols/>
        </w:sectPr>
      </w:pPr>
    </w:p>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Over its five year span beginning in 2021, the multi-faceted initiative sought to restore vulnerable populations of Pacific salmon and their habitats, support sustainable fishing opportunities while reducing impacts on at‑risk stocks, and build capacity among partners to achieve better outcomes for Pacific salmon. In doing so, the initiative sought to respond to long‑standing concerns about declines in many salmon populations, increasing pressures from climate change, and the need for more integrated approaches to management and recovery.</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Conservation and Stewardship, Salmon Enhancement, Harvest Transformation, and Integration and Collaboration—each of which involved multiple sectors within DFO and included several initiatives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 The pillars were intended to provide a framework for aligning actions across habitat, hatcheries, fisheries, and governance in support of the long‑term persistence and resilience of Pacific salmon.</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854e2726-0ea2-4dab-a6fb-5e61417569da"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854e2726-0ea2-4dab-a6fb-5e61417569da"/>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 1),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r>
        <w:br w:type="page"/>
      </w:r>
    </w:p>
    <w:bookmarkEnd w:id="21"/>
    <w:bookmarkEnd w:id="22"/>
    <w:bookmarkStart w:id="30" w:name="salmon-ecosystems"/>
    <w:p>
      <w:pPr>
        <w:pStyle w:val="Heading1"/>
      </w:pPr>
      <w:r>
        <w:t xml:space="preserve">Improved Understanding of Salmon Ecosystems</w:t>
      </w:r>
    </w:p>
    <w:bookmarkStart w:id="23" w:name="salmon-population-monitoring"/>
    <w:p>
      <w:pPr>
        <w:pStyle w:val="Heading3"/>
      </w:pPr>
      <w:r>
        <w:t xml:space="preserve">A. Salmon population monitoring</w:t>
      </w:r>
    </w:p>
    <w:p xmlns:w14="http://schemas.microsoft.com/office/word/2010/wordml">
      <w:pPr>
        <w:pStyle w:val="TableCaption"/>
        <w:jc w:val="center"/>
        <w:keepNext/>
      </w:pPr>
      <w:r>
        <w:rPr>
          <w:rFonts/>
          <w:b w:val="true"/>
          <w:strike w:val="false"/>
        </w:rPr>
        <w:t xml:space="preserve">Table  </w:t>
      </w:r>
      <w:bookmarkStart w:id="05c9d415-86d4-4f15-88c1-cc20c720c83e"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05c9d415-86d4-4f15-88c1-cc20c720c83e"/>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PSSI 240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8">
              <w:r>
                <w:rPr>
                  <w:rFonts w:ascii="Arial" w:hAnsi="Arial" w:eastAsia="Arial" w:cs="Arial"/>
                  <w:i w:val="false"/>
                  <w:b w:val="false"/>
                  <w:u w:val="single"/>
                  <w:strike w:val="false"/>
                  <w:sz w:val="16"/>
                  <w:szCs w:val="16"/>
                  <w:color w:val="0563C1"/>
                </w:rPr>
                <w:t xml:space="preserve">PSSI 2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9">
              <w:r>
                <w:rPr>
                  <w:rFonts w:ascii="Arial" w:hAnsi="Arial" w:eastAsia="Arial" w:cs="Arial"/>
                  <w:i w:val="false"/>
                  <w:b w:val="false"/>
                  <w:u w:val="single"/>
                  <w:strike w:val="false"/>
                  <w:sz w:val="16"/>
                  <w:szCs w:val="16"/>
                  <w:color w:val="0563C1"/>
                </w:rPr>
                <w:t xml:space="preserve">PSSI 2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0">
              <w:r>
                <w:rPr>
                  <w:rFonts w:ascii="Arial" w:hAnsi="Arial" w:eastAsia="Arial" w:cs="Arial"/>
                  <w:i w:val="false"/>
                  <w:b w:val="false"/>
                  <w:u w:val="single"/>
                  <w:strike w:val="false"/>
                  <w:sz w:val="16"/>
                  <w:szCs w:val="16"/>
                  <w:color w:val="0563C1"/>
                </w:rPr>
                <w:t xml:space="preserve">PSSI 2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1">
              <w:r>
                <w:rPr>
                  <w:rFonts w:ascii="Arial" w:hAnsi="Arial" w:eastAsia="Arial" w:cs="Arial"/>
                  <w:i w:val="false"/>
                  <w:b w:val="false"/>
                  <w:u w:val="single"/>
                  <w:strike w:val="false"/>
                  <w:sz w:val="16"/>
                  <w:szCs w:val="16"/>
                  <w:color w:val="0563C1"/>
                </w:rPr>
                <w:t xml:space="preserve">PSSI 244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3"/>
    <w:bookmarkStart w:id="26" w:name="life-cycle"/>
    <w:p>
      <w:pPr>
        <w:pStyle w:val="Heading3"/>
      </w:pPr>
      <w:r>
        <w:t xml:space="preserve">B. Salmon life cycle approaches</w:t>
      </w:r>
    </w:p>
    <w:bookmarkStart w:id="24" w:name="follow-the-fish-ip"/>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931a8510-0bf5-4722-ac33-68ede7baf96f"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931a8510-0bf5-4722-ac33-68ede7baf96f"/>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2">
              <w:r>
                <w:rPr>
                  <w:rFonts w:ascii="Arial" w:hAnsi="Arial" w:eastAsia="Arial" w:cs="Arial"/>
                  <w:i w:val="false"/>
                  <w:b w:val="false"/>
                  <w:u w:val="single"/>
                  <w:strike w:val="false"/>
                  <w:sz w:val="16"/>
                  <w:szCs w:val="16"/>
                  <w:color w:val="0563C1"/>
                </w:rPr>
                <w:t xml:space="preserve">PSSI 2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3">
              <w:r>
                <w:rPr>
                  <w:rFonts w:ascii="Arial" w:hAnsi="Arial" w:eastAsia="Arial" w:cs="Arial"/>
                  <w:i w:val="false"/>
                  <w:b w:val="false"/>
                  <w:u w:val="single"/>
                  <w:strike w:val="false"/>
                  <w:sz w:val="16"/>
                  <w:szCs w:val="16"/>
                  <w:color w:val="0563C1"/>
                </w:rPr>
                <w:t xml:space="preserve">PSSI 239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4">
              <w:r>
                <w:rPr>
                  <w:rFonts w:ascii="Arial" w:hAnsi="Arial" w:eastAsia="Arial" w:cs="Arial"/>
                  <w:i w:val="false"/>
                  <w:b w:val="false"/>
                  <w:u w:val="single"/>
                  <w:strike w:val="false"/>
                  <w:sz w:val="16"/>
                  <w:szCs w:val="16"/>
                  <w:color w:val="0563C1"/>
                </w:rPr>
                <w:t xml:space="preserve">PSSI 240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5">
              <w:r>
                <w:rPr>
                  <w:rFonts w:ascii="Arial" w:hAnsi="Arial" w:eastAsia="Arial" w:cs="Arial"/>
                  <w:i w:val="false"/>
                  <w:b w:val="false"/>
                  <w:u w:val="single"/>
                  <w:strike w:val="false"/>
                  <w:sz w:val="16"/>
                  <w:szCs w:val="16"/>
                  <w:color w:val="0563C1"/>
                </w:rPr>
                <w:t xml:space="preserve">PSSI 242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6">
              <w:r>
                <w:rPr>
                  <w:rFonts w:ascii="Arial" w:hAnsi="Arial" w:eastAsia="Arial" w:cs="Arial"/>
                  <w:i w:val="false"/>
                  <w:b w:val="false"/>
                  <w:u w:val="single"/>
                  <w:strike w:val="false"/>
                  <w:sz w:val="16"/>
                  <w:szCs w:val="16"/>
                  <w:color w:val="0563C1"/>
                </w:rPr>
                <w:t xml:space="preserve">PSSI 24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7">
              <w:r>
                <w:rPr>
                  <w:rFonts w:ascii="Arial" w:hAnsi="Arial" w:eastAsia="Arial" w:cs="Arial"/>
                  <w:i w:val="false"/>
                  <w:b w:val="false"/>
                  <w:u w:val="single"/>
                  <w:strike w:val="false"/>
                  <w:sz w:val="16"/>
                  <w:szCs w:val="16"/>
                  <w:color w:val="0563C1"/>
                </w:rPr>
                <w:t xml:space="preserve">PSSI 2447</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4"/>
    <w:bookmarkStart w:id="25" w:name="bottlenecks-to-survival-ip"/>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169be5ae-5002-4a7d-aa3f-e32445d7bb87"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169be5ae-5002-4a7d-aa3f-e32445d7bb87"/>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19_04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56</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5"/>
    <w:bookmarkEnd w:id="26"/>
    <w:bookmarkStart w:id="27"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8ac139d7-f8d9-4210-989a-863eb404457e"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8ac139d7-f8d9-4210-989a-863eb404457e"/>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8">
              <w:r>
                <w:rPr>
                  <w:rFonts w:ascii="Arial" w:hAnsi="Arial" w:eastAsia="Arial" w:cs="Arial"/>
                  <w:i w:val="false"/>
                  <w:b w:val="false"/>
                  <w:u w:val="single"/>
                  <w:strike w:val="false"/>
                  <w:sz w:val="16"/>
                  <w:szCs w:val="16"/>
                  <w:color w:val="0563C1"/>
                </w:rPr>
                <w:t xml:space="preserve">PSSI 241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PSSI 242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0">
              <w:r>
                <w:rPr>
                  <w:rFonts w:ascii="Arial" w:hAnsi="Arial" w:eastAsia="Arial" w:cs="Arial"/>
                  <w:i w:val="false"/>
                  <w:b w:val="false"/>
                  <w:u w:val="single"/>
                  <w:strike w:val="false"/>
                  <w:sz w:val="16"/>
                  <w:szCs w:val="16"/>
                  <w:color w:val="0563C1"/>
                </w:rPr>
                <w:t xml:space="preserve">PSSI 2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1">
              <w:r>
                <w:rPr>
                  <w:rFonts w:ascii="Arial" w:hAnsi="Arial" w:eastAsia="Arial" w:cs="Arial"/>
                  <w:i w:val="false"/>
                  <w:b w:val="false"/>
                  <w:u w:val="single"/>
                  <w:strike w:val="false"/>
                  <w:sz w:val="16"/>
                  <w:szCs w:val="16"/>
                  <w:color w:val="0563C1"/>
                </w:rPr>
                <w:t xml:space="preserve">PSSI 244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2">
              <w:r>
                <w:rPr>
                  <w:rFonts w:ascii="Arial" w:hAnsi="Arial" w:eastAsia="Arial" w:cs="Arial"/>
                  <w:i w:val="false"/>
                  <w:b w:val="false"/>
                  <w:u w:val="single"/>
                  <w:strike w:val="false"/>
                  <w:sz w:val="16"/>
                  <w:szCs w:val="16"/>
                  <w:color w:val="0563C1"/>
                </w:rPr>
                <w:t xml:space="preserve">PSSI 249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3">
              <w:r>
                <w:rPr>
                  <w:rFonts w:ascii="Arial" w:hAnsi="Arial" w:eastAsia="Arial" w:cs="Arial"/>
                  <w:i w:val="false"/>
                  <w:b w:val="false"/>
                  <w:u w:val="single"/>
                  <w:strike w:val="false"/>
                  <w:sz w:val="16"/>
                  <w:szCs w:val="16"/>
                  <w:color w:val="0563C1"/>
                </w:rPr>
                <w:t xml:space="preserve">PSSI 250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7"/>
    <w:bookmarkStart w:id="28" w:name="marine-ecosystems"/>
    <w:p>
      <w:pPr>
        <w:pStyle w:val="Heading3"/>
      </w:pPr>
      <w:r>
        <w:t xml:space="preserve">D. Marine ecosystems (IP/NB)</w:t>
      </w:r>
    </w:p>
    <w:p xmlns:w14="http://schemas.microsoft.com/office/word/2010/wordml">
      <w:pPr>
        <w:pStyle w:val="TableCaption"/>
        <w:jc w:val="center"/>
        <w:keepNext/>
      </w:pPr>
      <w:r>
        <w:rPr>
          <w:rFonts/>
          <w:b w:val="true"/>
          <w:strike w:val="false"/>
        </w:rPr>
        <w:t xml:space="preserve">Table  </w:t>
      </w:r>
      <w:bookmarkStart w:id="460142b5-25e7-445b-bd3f-cb91f7c55fa2"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460142b5-25e7-445b-bd3f-cb91f7c55fa2"/>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4">
              <w:r>
                <w:rPr>
                  <w:rFonts w:ascii="Arial" w:hAnsi="Arial" w:eastAsia="Arial" w:cs="Arial"/>
                  <w:i w:val="false"/>
                  <w:b w:val="false"/>
                  <w:u w:val="single"/>
                  <w:strike w:val="false"/>
                  <w:sz w:val="16"/>
                  <w:szCs w:val="16"/>
                  <w:color w:val="0563C1"/>
                </w:rPr>
                <w:t xml:space="preserve">PSSI 2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5">
              <w:r>
                <w:rPr>
                  <w:rFonts w:ascii="Arial" w:hAnsi="Arial" w:eastAsia="Arial" w:cs="Arial"/>
                  <w:i w:val="false"/>
                  <w:b w:val="false"/>
                  <w:u w:val="single"/>
                  <w:strike w:val="false"/>
                  <w:sz w:val="16"/>
                  <w:szCs w:val="16"/>
                  <w:color w:val="0563C1"/>
                </w:rPr>
                <w:t xml:space="preserve">PSSI 240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6">
              <w:r>
                <w:rPr>
                  <w:rFonts w:ascii="Arial" w:hAnsi="Arial" w:eastAsia="Arial" w:cs="Arial"/>
                  <w:i w:val="false"/>
                  <w:b w:val="false"/>
                  <w:u w:val="single"/>
                  <w:strike w:val="false"/>
                  <w:sz w:val="16"/>
                  <w:szCs w:val="16"/>
                  <w:color w:val="0563C1"/>
                </w:rPr>
                <w:t xml:space="preserve">PSSI 240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7">
              <w:r>
                <w:rPr>
                  <w:rFonts w:ascii="Arial" w:hAnsi="Arial" w:eastAsia="Arial" w:cs="Arial"/>
                  <w:i w:val="false"/>
                  <w:b w:val="false"/>
                  <w:u w:val="single"/>
                  <w:strike w:val="false"/>
                  <w:sz w:val="16"/>
                  <w:szCs w:val="16"/>
                  <w:color w:val="0563C1"/>
                </w:rPr>
                <w:t xml:space="preserve">PSSI 241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8">
              <w:r>
                <w:rPr>
                  <w:rFonts w:ascii="Arial" w:hAnsi="Arial" w:eastAsia="Arial" w:cs="Arial"/>
                  <w:i w:val="false"/>
                  <w:b w:val="false"/>
                  <w:u w:val="single"/>
                  <w:strike w:val="false"/>
                  <w:sz w:val="16"/>
                  <w:szCs w:val="16"/>
                  <w:color w:val="0563C1"/>
                </w:rPr>
                <w:t xml:space="preserve">PSSI 241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9">
              <w:r>
                <w:rPr>
                  <w:rFonts w:ascii="Arial" w:hAnsi="Arial" w:eastAsia="Arial" w:cs="Arial"/>
                  <w:i w:val="false"/>
                  <w:b w:val="false"/>
                  <w:u w:val="single"/>
                  <w:strike w:val="false"/>
                  <w:sz w:val="16"/>
                  <w:szCs w:val="16"/>
                  <w:color w:val="0563C1"/>
                </w:rPr>
                <w:t xml:space="preserve">PSSI 241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0">
              <w:r>
                <w:rPr>
                  <w:rFonts w:ascii="Arial" w:hAnsi="Arial" w:eastAsia="Arial" w:cs="Arial"/>
                  <w:i w:val="false"/>
                  <w:b w:val="false"/>
                  <w:u w:val="single"/>
                  <w:strike w:val="false"/>
                  <w:sz w:val="16"/>
                  <w:szCs w:val="16"/>
                  <w:color w:val="0563C1"/>
                </w:rPr>
                <w:t xml:space="preserve">PSSI 242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1">
              <w:r>
                <w:rPr>
                  <w:rFonts w:ascii="Arial" w:hAnsi="Arial" w:eastAsia="Arial" w:cs="Arial"/>
                  <w:i w:val="false"/>
                  <w:b w:val="false"/>
                  <w:u w:val="single"/>
                  <w:strike w:val="false"/>
                  <w:sz w:val="16"/>
                  <w:szCs w:val="16"/>
                  <w:color w:val="0563C1"/>
                </w:rPr>
                <w:t xml:space="preserve">PSSI 243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2">
              <w:r>
                <w:rPr>
                  <w:rFonts w:ascii="Arial" w:hAnsi="Arial" w:eastAsia="Arial" w:cs="Arial"/>
                  <w:i w:val="false"/>
                  <w:b w:val="false"/>
                  <w:u w:val="single"/>
                  <w:strike w:val="false"/>
                  <w:sz w:val="16"/>
                  <w:szCs w:val="16"/>
                  <w:color w:val="0563C1"/>
                </w:rPr>
                <w:t xml:space="preserve">PSSI 251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 ron Freshwater)</w:t>
      </w:r>
    </w:p>
    <w:bookmarkEnd w:id="28"/>
    <w:bookmarkStart w:id="29" w:name="climate-change-vulnerability"/>
    <w:p>
      <w:pPr>
        <w:pStyle w:val="Heading3"/>
      </w:pPr>
      <w:r>
        <w:t xml:space="preserve">E. Climate change vulnerability (CL)</w:t>
      </w:r>
    </w:p>
    <w:p xmlns:w14="http://schemas.microsoft.com/office/word/2010/wordml">
      <w:pPr>
        <w:pStyle w:val="TableCaption"/>
        <w:jc w:val="center"/>
        <w:keepNext/>
      </w:pPr>
      <w:r>
        <w:rPr>
          <w:rFonts/>
          <w:b w:val="true"/>
          <w:strike w:val="false"/>
        </w:rPr>
        <w:t xml:space="preserve">Table  </w:t>
      </w:r>
      <w:bookmarkStart w:id="59bc3fa2-80e2-4f81-9181-ffa31c1c0101"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9bc3fa2-80e2-4f81-9181-ffa31c1c0101"/>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3">
              <w:r>
                <w:rPr>
                  <w:rFonts w:ascii="Arial" w:hAnsi="Arial" w:eastAsia="Arial" w:cs="Arial"/>
                  <w:i w:val="false"/>
                  <w:b w:val="false"/>
                  <w:u w:val="single"/>
                  <w:strike w:val="false"/>
                  <w:sz w:val="16"/>
                  <w:szCs w:val="16"/>
                  <w:color w:val="0563C1"/>
                </w:rPr>
                <w:t xml:space="preserve">PSSI 240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4">
              <w:r>
                <w:rPr>
                  <w:rFonts w:ascii="Arial" w:hAnsi="Arial" w:eastAsia="Arial" w:cs="Arial"/>
                  <w:i w:val="false"/>
                  <w:b w:val="false"/>
                  <w:u w:val="single"/>
                  <w:strike w:val="false"/>
                  <w:sz w:val="16"/>
                  <w:szCs w:val="16"/>
                  <w:color w:val="0563C1"/>
                </w:rPr>
                <w:t xml:space="preserve">PSSI 24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5">
              <w:r>
                <w:rPr>
                  <w:rFonts w:ascii="Arial" w:hAnsi="Arial" w:eastAsia="Arial" w:cs="Arial"/>
                  <w:i w:val="false"/>
                  <w:b w:val="false"/>
                  <w:u w:val="single"/>
                  <w:strike w:val="false"/>
                  <w:sz w:val="16"/>
                  <w:szCs w:val="16"/>
                  <w:color w:val="0563C1"/>
                </w:rPr>
                <w:t xml:space="preserve">PSSI 2539</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9"/>
    <w:bookmarkEnd w:id="30"/>
    <w:bookmarkStart w:id="33" w:name="sec: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1" w:name="genetics"/>
    <w:p>
      <w:pPr>
        <w:pStyle w:val="Heading3"/>
      </w:pPr>
      <w:r>
        <w:t xml:space="preserve">A. Genetics</w:t>
      </w:r>
    </w:p>
    <w:p xmlns:w14="http://schemas.microsoft.com/office/word/2010/wordml">
      <w:pPr>
        <w:pStyle w:val="TableCaption"/>
        <w:jc w:val="center"/>
        <w:keepNext/>
      </w:pPr>
      <w:r>
        <w:rPr>
          <w:rFonts/>
          <w:b w:val="true"/>
          <w:strike w:val="false"/>
        </w:rPr>
        <w:t xml:space="preserve">Table  </w:t>
      </w:r>
      <w:bookmarkStart w:id="b2a8348d-5241-4615-a5d1-7d645e58c64f"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b2a8348d-5241-4615-a5d1-7d645e58c64f"/>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6">
              <w:r>
                <w:rPr>
                  <w:rFonts w:ascii="Arial" w:hAnsi="Arial" w:eastAsia="Arial" w:cs="Arial"/>
                  <w:i w:val="false"/>
                  <w:b w:val="false"/>
                  <w:u w:val="single"/>
                  <w:strike w:val="false"/>
                  <w:sz w:val="16"/>
                  <w:szCs w:val="16"/>
                  <w:color w:val="0563C1"/>
                </w:rPr>
                <w:t xml:space="preserve">PSSI 24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7">
              <w:r>
                <w:rPr>
                  <w:rFonts w:ascii="Arial" w:hAnsi="Arial" w:eastAsia="Arial" w:cs="Arial"/>
                  <w:i w:val="false"/>
                  <w:b w:val="false"/>
                  <w:u w:val="single"/>
                  <w:strike w:val="false"/>
                  <w:sz w:val="16"/>
                  <w:szCs w:val="16"/>
                  <w:color w:val="0563C1"/>
                </w:rPr>
                <w:t xml:space="preserve">PSSI 2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8">
              <w:r>
                <w:rPr>
                  <w:rFonts w:ascii="Arial" w:hAnsi="Arial" w:eastAsia="Arial" w:cs="Arial"/>
                  <w:i w:val="false"/>
                  <w:b w:val="false"/>
                  <w:u w:val="single"/>
                  <w:strike w:val="false"/>
                  <w:sz w:val="16"/>
                  <w:szCs w:val="16"/>
                  <w:color w:val="0563C1"/>
                </w:rPr>
                <w:t xml:space="preserve">PSSI 2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9">
              <w:r>
                <w:rPr>
                  <w:rFonts w:ascii="Arial" w:hAnsi="Arial" w:eastAsia="Arial" w:cs="Arial"/>
                  <w:i w:val="false"/>
                  <w:b w:val="false"/>
                  <w:u w:val="single"/>
                  <w:strike w:val="false"/>
                  <w:sz w:val="16"/>
                  <w:szCs w:val="16"/>
                  <w:color w:val="0563C1"/>
                </w:rPr>
                <w:t xml:space="preserve">PSSI 2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0">
              <w:r>
                <w:rPr>
                  <w:rFonts w:ascii="Arial" w:hAnsi="Arial" w:eastAsia="Arial" w:cs="Arial"/>
                  <w:i w:val="false"/>
                  <w:b w:val="false"/>
                  <w:u w:val="single"/>
                  <w:strike w:val="false"/>
                  <w:sz w:val="16"/>
                  <w:szCs w:val="16"/>
                  <w:color w:val="0563C1"/>
                </w:rPr>
                <w:t xml:space="preserve">PSSI 245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1">
              <w:r>
                <w:rPr>
                  <w:rFonts w:ascii="Arial" w:hAnsi="Arial" w:eastAsia="Arial" w:cs="Arial"/>
                  <w:i w:val="false"/>
                  <w:b w:val="false"/>
                  <w:u w:val="single"/>
                  <w:strike w:val="false"/>
                  <w:sz w:val="16"/>
                  <w:szCs w:val="16"/>
                  <w:color w:val="0563C1"/>
                </w:rPr>
                <w:t xml:space="preserve">PSSI 2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2">
              <w:r>
                <w:rPr>
                  <w:rFonts w:ascii="Arial" w:hAnsi="Arial" w:eastAsia="Arial" w:cs="Arial"/>
                  <w:i w:val="false"/>
                  <w:b w:val="false"/>
                  <w:u w:val="single"/>
                  <w:strike w:val="false"/>
                  <w:sz w:val="16"/>
                  <w:szCs w:val="16"/>
                  <w:color w:val="0563C1"/>
                </w:rPr>
                <w:t xml:space="preserve">PSSI 310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1"/>
    <w:bookmarkStart w:id="32" w:name="hatcheri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fe160982-c4e0-44fd-ac0c-2e894256d64d"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fe160982-c4e0-44fd-ac0c-2e894256d64d"/>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3">
              <w:r>
                <w:rPr>
                  <w:rFonts w:ascii="Arial" w:hAnsi="Arial" w:eastAsia="Arial" w:cs="Arial"/>
                  <w:i w:val="false"/>
                  <w:b w:val="false"/>
                  <w:u w:val="single"/>
                  <w:strike w:val="false"/>
                  <w:sz w:val="16"/>
                  <w:szCs w:val="16"/>
                  <w:color w:val="0563C1"/>
                </w:rPr>
                <w:t xml:space="preserve">PSSI 240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4">
              <w:r>
                <w:rPr>
                  <w:rFonts w:ascii="Arial" w:hAnsi="Arial" w:eastAsia="Arial" w:cs="Arial"/>
                  <w:i w:val="false"/>
                  <w:b w:val="false"/>
                  <w:u w:val="single"/>
                  <w:strike w:val="false"/>
                  <w:sz w:val="16"/>
                  <w:szCs w:val="16"/>
                  <w:color w:val="0563C1"/>
                </w:rPr>
                <w:t xml:space="preserve">PSSI 2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5">
              <w:r>
                <w:rPr>
                  <w:rFonts w:ascii="Arial" w:hAnsi="Arial" w:eastAsia="Arial" w:cs="Arial"/>
                  <w:i w:val="false"/>
                  <w:b w:val="false"/>
                  <w:u w:val="single"/>
                  <w:strike w:val="false"/>
                  <w:sz w:val="16"/>
                  <w:szCs w:val="16"/>
                  <w:color w:val="0563C1"/>
                </w:rPr>
                <w:t xml:space="preserve">PSSI 240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6">
              <w:r>
                <w:rPr>
                  <w:rFonts w:ascii="Arial" w:hAnsi="Arial" w:eastAsia="Arial" w:cs="Arial"/>
                  <w:i w:val="false"/>
                  <w:b w:val="false"/>
                  <w:u w:val="single"/>
                  <w:strike w:val="false"/>
                  <w:sz w:val="16"/>
                  <w:szCs w:val="16"/>
                  <w:color w:val="0563C1"/>
                </w:rPr>
                <w:t xml:space="preserve">PSSI 241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7">
              <w:r>
                <w:rPr>
                  <w:rFonts w:ascii="Arial" w:hAnsi="Arial" w:eastAsia="Arial" w:cs="Arial"/>
                  <w:i w:val="false"/>
                  <w:b w:val="false"/>
                  <w:u w:val="single"/>
                  <w:strike w:val="false"/>
                  <w:sz w:val="16"/>
                  <w:szCs w:val="16"/>
                  <w:color w:val="0563C1"/>
                </w:rPr>
                <w:t xml:space="preserve">PSSI 241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8">
              <w:r>
                <w:rPr>
                  <w:rFonts w:ascii="Arial" w:hAnsi="Arial" w:eastAsia="Arial" w:cs="Arial"/>
                  <w:i w:val="false"/>
                  <w:b w:val="false"/>
                  <w:u w:val="single"/>
                  <w:strike w:val="false"/>
                  <w:sz w:val="16"/>
                  <w:szCs w:val="16"/>
                  <w:color w:val="0563C1"/>
                </w:rPr>
                <w:t xml:space="preserve">PSSI 242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9">
              <w:r>
                <w:rPr>
                  <w:rFonts w:ascii="Arial" w:hAnsi="Arial" w:eastAsia="Arial" w:cs="Arial"/>
                  <w:i w:val="false"/>
                  <w:b w:val="false"/>
                  <w:u w:val="single"/>
                  <w:strike w:val="false"/>
                  <w:sz w:val="16"/>
                  <w:szCs w:val="16"/>
                  <w:color w:val="0563C1"/>
                </w:rPr>
                <w:t xml:space="preserve">PSSI 244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0">
              <w:r>
                <w:rPr>
                  <w:rFonts w:ascii="Arial" w:hAnsi="Arial" w:eastAsia="Arial" w:cs="Arial"/>
                  <w:i w:val="false"/>
                  <w:b w:val="false"/>
                  <w:u w:val="single"/>
                  <w:strike w:val="false"/>
                  <w:sz w:val="16"/>
                  <w:szCs w:val="16"/>
                  <w:color w:val="0563C1"/>
                </w:rPr>
                <w:t xml:space="preserve">PSSI 249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2"/>
    <w:bookmarkEnd w:id="33"/>
    <w:bookmarkStart w:id="40" w:name="harvest"/>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1b20f393-faa2-4ad1-90ad-0ebda2541809"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1b20f393-faa2-4ad1-90ad-0ebda2541809"/>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1">
              <w:r>
                <w:rPr>
                  <w:rFonts w:ascii="Arial" w:hAnsi="Arial" w:eastAsia="Arial" w:cs="Arial"/>
                  <w:i w:val="false"/>
                  <w:b w:val="false"/>
                  <w:u w:val="single"/>
                  <w:strike w:val="false"/>
                  <w:sz w:val="16"/>
                  <w:szCs w:val="16"/>
                  <w:color w:val="0563C1"/>
                </w:rPr>
                <w:t xml:space="preserve">PSSI 239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2">
              <w:r>
                <w:rPr>
                  <w:rFonts w:ascii="Arial" w:hAnsi="Arial" w:eastAsia="Arial" w:cs="Arial"/>
                  <w:i w:val="false"/>
                  <w:b w:val="false"/>
                  <w:u w:val="single"/>
                  <w:strike w:val="false"/>
                  <w:sz w:val="16"/>
                  <w:szCs w:val="16"/>
                  <w:color w:val="0563C1"/>
                </w:rPr>
                <w:t xml:space="preserve">PSSI 240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3">
              <w:r>
                <w:rPr>
                  <w:rFonts w:ascii="Arial" w:hAnsi="Arial" w:eastAsia="Arial" w:cs="Arial"/>
                  <w:i w:val="false"/>
                  <w:b w:val="false"/>
                  <w:u w:val="single"/>
                  <w:strike w:val="false"/>
                  <w:sz w:val="16"/>
                  <w:szCs w:val="16"/>
                  <w:color w:val="0563C1"/>
                </w:rPr>
                <w:t xml:space="preserve">PSSI PSSI</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4"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4"/>
    <w:bookmarkStart w:id="35"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5"/>
    <w:bookmarkStart w:id="36"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bolstered by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local salmon catches, particularly Coho.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BodyText"/>
      </w:pPr>
      <w:r>
        <w:t xml:space="preserve">In January 2024, a PSSI workshop on innovations within recreational catch monitoring brought together internal and external participants with subject matter expertise. The workshop highlighted several projects focusing on catch estimation, verification, sampling, data management and digital innovation, including the reference fishery and the Central Coast Indigenous creel survey. Another PSSI project presented on was an</w:t>
      </w:r>
      <w:r>
        <w:t xml:space="preserve"> </w:t>
      </w:r>
      <w:r>
        <w:t xml:space="preserve">“</w:t>
      </w:r>
      <w:r>
        <w:t xml:space="preserve">Overflight Digitizer,</w:t>
      </w:r>
      <w:r>
        <w:t xml:space="preserve">”</w:t>
      </w:r>
      <w:r>
        <w:t xml:space="preserve"> </w:t>
      </w:r>
      <w:r>
        <w:t xml:space="preserve">which is a digital software used to automate some aspects of aerial survey data collection. During flights, the software automatically tracks the flight location and data points for boat sightings directly on the map. Other projects that help improve monitoring capacity have utilized cameras and other new technology, leveraged citizen science, and improved efficiency of data systems. A key take-away theme from the workshop is the importance of integrating all recreational monitoring programs across BC to optimize accuracy and efficiency.</w:t>
      </w:r>
    </w:p>
    <w:bookmarkEnd w:id="36"/>
    <w:bookmarkStart w:id="37"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7"/>
    <w:bookmarkStart w:id="38" w:name="X8d388d87392bb05c25d0197835d3d65cd9f02b3"/>
    <w:p>
      <w:pPr>
        <w:pStyle w:val="Heading4"/>
      </w:pPr>
      <w:r>
        <w:t xml:space="preserve">Bycatch monitoring in commercial fisheries</w:t>
      </w:r>
    </w:p>
    <w:p>
      <w:pPr>
        <w:pStyle w:val="Compact"/>
        <w:numPr>
          <w:ilvl w:val="0"/>
          <w:numId w:val="1020"/>
        </w:numPr>
      </w:pPr>
      <w:r>
        <w:t xml:space="preserve">Salmon bycatch monitoring in the trawl fishery (Cory Lagasse)</w:t>
      </w:r>
    </w:p>
    <w:bookmarkEnd w:id="38"/>
    <w:bookmarkStart w:id="39"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9"/>
    <w:bookmarkEnd w:id="40"/>
    <w:bookmarkStart w:id="41" w:name="stock-assessment"/>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1"/>
    <w:bookmarkStart w:id="44" w:name="data-management-and-tools"/>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42" w:name="data-management"/>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11d1b894-e003-4ae6-8e9e-190f33917c2b"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11d1b894-e003-4ae6-8e9e-190f33917c2b"/>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4">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5">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6">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7">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8">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79">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0">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1">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2">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3">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4">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5">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6">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687">
              <w:r>
                <w:rPr>
                  <w:rFonts w:ascii="Arial" w:hAnsi="Arial" w:eastAsia="Arial" w:cs="Arial"/>
                  <w:i w:val="false"/>
                  <w:b w:val="false"/>
                  <w:u w:val="none"/>
                  <w:strike w:val="false"/>
                  <w:sz w:val="16"/>
                  <w:szCs w:val="16"/>
                  <w:color w:val="000000"/>
                </w:rPr>
                <w:t xml:space="preserve">Link</w:t>
              </w:r>
            </w:hyperlink>
          </w:p>
        </w:tc>
      </w:tr>
    </w:tbl>
    <w:bookmarkEnd w:id="42"/>
    <w:bookmarkStart w:id="43" w:name="modelling"/>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cf526f98-1e92-4627-9fd6-798978885c0e"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cf526f98-1e92-4627-9fd6-798978885c0e"/>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 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8">
              <w:r>
                <w:rPr>
                  <w:rFonts w:ascii="Arial" w:hAnsi="Arial" w:eastAsia="Arial" w:cs="Arial"/>
                  <w:i w:val="false"/>
                  <w:b w:val="false"/>
                  <w:u w:val="single"/>
                  <w:strike w:val="false"/>
                  <w:sz w:val="16"/>
                  <w:szCs w:val="16"/>
                  <w:color w:val="0563C1"/>
                </w:rPr>
                <w:t xml:space="preserve">PSSI 241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9">
              <w:r>
                <w:rPr>
                  <w:rFonts w:ascii="Arial" w:hAnsi="Arial" w:eastAsia="Arial" w:cs="Arial"/>
                  <w:i w:val="false"/>
                  <w:b w:val="false"/>
                  <w:u w:val="single"/>
                  <w:strike w:val="false"/>
                  <w:sz w:val="16"/>
                  <w:szCs w:val="16"/>
                  <w:color w:val="0563C1"/>
                </w:rPr>
                <w:t xml:space="preserve">PSSI 2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0">
              <w:r>
                <w:rPr>
                  <w:rFonts w:ascii="Arial" w:hAnsi="Arial" w:eastAsia="Arial" w:cs="Arial"/>
                  <w:i w:val="false"/>
                  <w:b w:val="false"/>
                  <w:u w:val="single"/>
                  <w:strike w:val="false"/>
                  <w:sz w:val="16"/>
                  <w:szCs w:val="16"/>
                  <w:color w:val="0563C1"/>
                </w:rPr>
                <w:t xml:space="preserve">PSSI 3682</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sec: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21" w:name="sec:project-reports"/>
    <w:p>
      <w:pPr>
        <w:pStyle w:val="Heading1"/>
      </w:pPr>
      <w:r>
        <w:t xml:space="preserve">Project Reports</w:t>
      </w:r>
    </w:p>
    <w:p>
      <w:pPr>
        <w:pStyle w:val="FirstParagraph"/>
      </w:pPr>
      <w:bookmarkStart w:id="8691048b-7fae-4380-ae7c-1b2f140880ac" w:name="PSSI_2394"/>
      <w:r>
        <w:t xml:space="preserve"/>
      </w:r>
      <w:bookmarkEnd w:id="8691048b-7fae-4380-ae7c-1b2f140880ac"/>
    </w:p>
    <w:bookmarkStart w:id="76" w:name="pssi-2394"/>
    <w:p>
      <w:pPr>
        <w:pStyle w:val="Heading3"/>
      </w:pPr>
      <w:r>
        <w:t xml:space="preserve">PSSI 239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394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nhanced salmon bycatch monitoring and sampling in the Pacific region groundfish trawl fisher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64" w:name="highlights-1"/>
    <w:p>
      <w:pPr>
        <w:pStyle w:val="Heading4"/>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4"/>
    <w:bookmarkStart w:id="65" w:name="background"/>
    <w:p>
      <w:pPr>
        <w:pStyle w:val="Heading4"/>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65"/>
    <w:bookmarkStart w:id="66" w:name="methods-and-findings"/>
    <w:p>
      <w:pPr>
        <w:pStyle w:val="Heading4"/>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66"/>
    <w:bookmarkStart w:id="73" w:name="tables-and-figures"/>
    <w:p>
      <w:pPr>
        <w:pStyle w:val="Heading4"/>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68" name="Picture"/>
            <a:graphic>
              <a:graphicData uri="http://schemas.openxmlformats.org/drawingml/2006/picture">
                <pic:pic>
                  <pic:nvPicPr>
                    <pic:cNvPr descr="figures/project_figures/2394/Figure%201.png" id="69" name="Picture"/>
                    <pic:cNvPicPr>
                      <a:picLocks noChangeArrowheads="1" noChangeAspect="1"/>
                    </pic:cNvPicPr>
                  </pic:nvPicPr>
                  <pic:blipFill>
                    <a:blip r:embed="rId67"/>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71" name="Picture"/>
            <a:graphic>
              <a:graphicData uri="http://schemas.openxmlformats.org/drawingml/2006/picture">
                <pic:pic>
                  <pic:nvPicPr>
                    <pic:cNvPr descr="figures/project_figures/2394/Figure%202.png" id="72" name="Picture"/>
                    <pic:cNvPicPr>
                      <a:picLocks noChangeArrowheads="1" noChangeAspect="1"/>
                    </pic:cNvPicPr>
                  </pic:nvPicPr>
                  <pic:blipFill>
                    <a:blip r:embed="rId70"/>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73"/>
    <w:bookmarkStart w:id="75"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74">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pPr>
        <w:pStyle w:val="BodyText"/>
      </w:pPr>
      <w:bookmarkStart w:id="19f237f9-ddcb-4c35-86d9-dd960c54a774" w:name="PSSI_2397"/>
      <w:r>
        <w:t xml:space="preserve"/>
      </w:r>
      <w:bookmarkEnd w:id="19f237f9-ddcb-4c35-86d9-dd960c54a774"/>
    </w:p>
    <w:bookmarkEnd w:id="75"/>
    <w:bookmarkEnd w:id="76"/>
    <w:bookmarkStart w:id="77" w:name="pssi-2397"/>
    <w:p>
      <w:pPr>
        <w:pStyle w:val="Heading3"/>
      </w:pPr>
      <w:r>
        <w:t xml:space="preserve">PSSI 2397</w:t>
      </w:r>
    </w:p>
    <w:p>
      <w:pPr>
        <w:pStyle w:val="SourceCode"/>
      </w:pPr>
      <w:r>
        <w:rPr>
          <w:rStyle w:val="VerbatimChar"/>
        </w:rPr>
        <w:t xml:space="preserve">## NULL</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7f104fb3-3a85-4bb3-b01e-a926474735c3" w:name="PSSI_2398"/>
      <w:r>
        <w:t xml:space="preserve"/>
      </w:r>
      <w:bookmarkEnd w:id="7f104fb3-3a85-4bb3-b01e-a926474735c3"/>
    </w:p>
    <w:bookmarkEnd w:id="77"/>
    <w:bookmarkStart w:id="78" w:name="pssi-2398"/>
    <w:p>
      <w:pPr>
        <w:pStyle w:val="Heading3"/>
      </w:pPr>
      <w:r>
        <w:t xml:space="preserve">PSSI 2398</w:t>
      </w:r>
    </w:p>
    <w:p>
      <w:pPr>
        <w:pStyle w:val="SourceCode"/>
      </w:pPr>
      <w:r>
        <w:rPr>
          <w:rStyle w:val="VerbatimChar"/>
        </w:rPr>
        <w:t xml:space="preserve">## NULL</w:t>
      </w:r>
    </w:p>
    <w:p>
      <w:pPr>
        <w:pStyle w:val="FirstParagraph"/>
      </w:pPr>
      <w:r>
        <w:rPr>
          <w:b/>
          <w:bCs/>
        </w:rPr>
        <w:t xml:space="preserve">Location:</w:t>
      </w:r>
      <w:r>
        <w:t xml:space="preserve"> </w:t>
      </w:r>
      <w:r>
        <w:t xml:space="preserve">Tranquil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6570d159-b146-439e-a07a-aa1ae873022c" w:name="PSSI_2400"/>
      <w:r>
        <w:t xml:space="preserve"/>
      </w:r>
      <w:bookmarkEnd w:id="6570d159-b146-439e-a07a-aa1ae873022c"/>
    </w:p>
    <w:bookmarkEnd w:id="78"/>
    <w:bookmarkStart w:id="91" w:name="pssi-2400"/>
    <w:p>
      <w:pPr>
        <w:pStyle w:val="Heading3"/>
      </w:pPr>
      <w:r>
        <w:t xml:space="preserve">PSSI 240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0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ssessment of SEP Chinook and Coho broodstock ELISA screening data by modelling for explanatory variables, and yearling DFAT prevalence data by modelling for predictive variabl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pius Creek;#Puntledge River;#Nitinat</w:t>
      </w:r>
    </w:p>
    <w:bookmarkStart w:id="79" w:name="highlights-2"/>
    <w:p>
      <w:pPr>
        <w:pStyle w:val="Heading4"/>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79"/>
    <w:bookmarkStart w:id="80" w:name="background-1"/>
    <w:p>
      <w:pPr>
        <w:pStyle w:val="Heading4"/>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0"/>
    <w:bookmarkStart w:id="81" w:name="methods-and-findings-1"/>
    <w:p>
      <w:pPr>
        <w:pStyle w:val="Heading4"/>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1"/>
    <w:bookmarkStart w:id="88" w:name="tables-and-figures-1"/>
    <w:p>
      <w:pPr>
        <w:pStyle w:val="Heading4"/>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3" name="Picture"/>
            <a:graphic>
              <a:graphicData uri="http://schemas.openxmlformats.org/drawingml/2006/picture">
                <pic:pic>
                  <pic:nvPicPr>
                    <pic:cNvPr descr="figures/project_figures/2400/Figure%201.png" id="84" name="Picture"/>
                    <pic:cNvPicPr>
                      <a:picLocks noChangeArrowheads="1" noChangeAspect="1"/>
                    </pic:cNvPicPr>
                  </pic:nvPicPr>
                  <pic:blipFill>
                    <a:blip r:embed="rId82"/>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86" name="Picture"/>
            <a:graphic>
              <a:graphicData uri="http://schemas.openxmlformats.org/drawingml/2006/picture">
                <pic:pic>
                  <pic:nvPicPr>
                    <pic:cNvPr descr="figures/project_figures/2400/Figure%202.png" id="87" name="Picture"/>
                    <pic:cNvPicPr>
                      <a:picLocks noChangeArrowheads="1" noChangeAspect="1"/>
                    </pic:cNvPicPr>
                  </pic:nvPicPr>
                  <pic:blipFill>
                    <a:blip r:embed="rId85"/>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88"/>
    <w:bookmarkStart w:id="89" w:name="insights"/>
    <w:p>
      <w:pPr>
        <w:pStyle w:val="Heading4"/>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89"/>
    <w:bookmarkStart w:id="90" w:name="next-steps"/>
    <w:p>
      <w:pPr>
        <w:pStyle w:val="Heading4"/>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pPr>
        <w:pStyle w:val="BodyText"/>
      </w:pPr>
      <w:bookmarkStart w:id="612e959a-afed-485e-baaa-1261a5f85144" w:name="PSSI_2401"/>
      <w:r>
        <w:t xml:space="preserve"/>
      </w:r>
      <w:bookmarkEnd w:id="612e959a-afed-485e-baaa-1261a5f85144"/>
    </w:p>
    <w:bookmarkEnd w:id="90"/>
    <w:bookmarkEnd w:id="91"/>
    <w:bookmarkStart w:id="111" w:name="pssi-2401"/>
    <w:p>
      <w:pPr>
        <w:pStyle w:val="Heading3"/>
      </w:pPr>
      <w:r>
        <w:t xml:space="preserve">PSSI 240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1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pidemiological modeling of infectious hematopoietic necrosis virus in Sockeye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92" w:name="methods-and-findings-2"/>
    <w:p>
      <w:pPr>
        <w:pStyle w:val="Heading4"/>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2"/>
    <w:bookmarkStart w:id="108" w:name="tables-and-figures-2"/>
    <w:p>
      <w:pPr>
        <w:pStyle w:val="Heading4"/>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94" name="Picture"/>
            <a:graphic>
              <a:graphicData uri="http://schemas.openxmlformats.org/drawingml/2006/picture">
                <pic:pic>
                  <pic:nvPicPr>
                    <pic:cNvPr descr="figures/project_figures/2401/Figure%201.jpg" id="95" name="Picture"/>
                    <pic:cNvPicPr>
                      <a:picLocks noChangeArrowheads="1" noChangeAspect="1"/>
                    </pic:cNvPicPr>
                  </pic:nvPicPr>
                  <pic:blipFill>
                    <a:blip r:embed="rId93"/>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97" name="Picture"/>
            <a:graphic>
              <a:graphicData uri="http://schemas.openxmlformats.org/drawingml/2006/picture">
                <pic:pic>
                  <pic:nvPicPr>
                    <pic:cNvPr descr="figures/project_figures/2401/Figure%202.png" id="98" name="Picture"/>
                    <pic:cNvPicPr>
                      <a:picLocks noChangeArrowheads="1" noChangeAspect="1"/>
                    </pic:cNvPicPr>
                  </pic:nvPicPr>
                  <pic:blipFill>
                    <a:blip r:embed="rId96"/>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00" name="Picture"/>
            <a:graphic>
              <a:graphicData uri="http://schemas.openxmlformats.org/drawingml/2006/picture">
                <pic:pic>
                  <pic:nvPicPr>
                    <pic:cNvPr descr="figures/project_figures/2401/Figure%203.png" id="101" name="Picture"/>
                    <pic:cNvPicPr>
                      <a:picLocks noChangeArrowheads="1" noChangeAspect="1"/>
                    </pic:cNvPicPr>
                  </pic:nvPicPr>
                  <pic:blipFill>
                    <a:blip r:embed="rId99"/>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03" name="Picture"/>
            <a:graphic>
              <a:graphicData uri="http://schemas.openxmlformats.org/drawingml/2006/picture">
                <pic:pic>
                  <pic:nvPicPr>
                    <pic:cNvPr descr="figures/project_figures/2401/Figure%204.png" id="104" name="Picture"/>
                    <pic:cNvPicPr>
                      <a:picLocks noChangeArrowheads="1" noChangeAspect="1"/>
                    </pic:cNvPicPr>
                  </pic:nvPicPr>
                  <pic:blipFill>
                    <a:blip r:embed="rId102"/>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106" name="Picture"/>
            <a:graphic>
              <a:graphicData uri="http://schemas.openxmlformats.org/drawingml/2006/picture">
                <pic:pic>
                  <pic:nvPicPr>
                    <pic:cNvPr descr="figures/project_figures/2401/Figure%205.png" id="107" name="Picture"/>
                    <pic:cNvPicPr>
                      <a:picLocks noChangeArrowheads="1" noChangeAspect="1"/>
                    </pic:cNvPicPr>
                  </pic:nvPicPr>
                  <pic:blipFill>
                    <a:blip r:embed="rId105"/>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108"/>
    <w:bookmarkStart w:id="109" w:name="insights-1"/>
    <w:p>
      <w:pPr>
        <w:pStyle w:val="Heading4"/>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09"/>
    <w:bookmarkStart w:id="110" w:name="next-steps-1"/>
    <w:p>
      <w:pPr>
        <w:pStyle w:val="Heading4"/>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pPr>
        <w:pStyle w:val="BodyText"/>
      </w:pPr>
      <w:bookmarkStart w:id="dd839cd1-f677-4be0-a807-62de8665c823" w:name="PSSI_2402"/>
      <w:r>
        <w:t xml:space="preserve"/>
      </w:r>
      <w:bookmarkEnd w:id="dd839cd1-f677-4be0-a807-62de8665c823"/>
    </w:p>
    <w:bookmarkEnd w:id="110"/>
    <w:bookmarkEnd w:id="111"/>
    <w:bookmarkStart w:id="119" w:name="pssi-2402"/>
    <w:p>
      <w:pPr>
        <w:pStyle w:val="Heading3"/>
      </w:pPr>
      <w:r>
        <w:t xml:space="preserve">PSSI 240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2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Quantifying Yukon Chinook migration mortality and its implications for fisheries management and rebuilding under the Fish Stock Provisions of the Fisheries Ac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Yukon River</w:t>
      </w:r>
    </w:p>
    <w:bookmarkStart w:id="112" w:name="highlights-3"/>
    <w:p>
      <w:pPr>
        <w:pStyle w:val="Heading4"/>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12"/>
    <w:bookmarkStart w:id="113" w:name="background-2"/>
    <w:p>
      <w:pPr>
        <w:pStyle w:val="Heading4"/>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13"/>
    <w:bookmarkStart w:id="114" w:name="methods-and-findings-3"/>
    <w:p>
      <w:pPr>
        <w:pStyle w:val="Heading4"/>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14"/>
    <w:bookmarkStart w:id="115" w:name="tables-and-figures-3"/>
    <w:p>
      <w:pPr>
        <w:pStyle w:val="Heading4"/>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15"/>
    <w:bookmarkStart w:id="116" w:name="insights-2"/>
    <w:p>
      <w:pPr>
        <w:pStyle w:val="Heading4"/>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16"/>
    <w:bookmarkStart w:id="117" w:name="next-steps-2"/>
    <w:p>
      <w:pPr>
        <w:pStyle w:val="Heading4"/>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17"/>
    <w:bookmarkStart w:id="118" w:name="references-1"/>
    <w:p>
      <w:pPr>
        <w:pStyle w:val="Heading4"/>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pPr>
        <w:pStyle w:val="BodyText"/>
      </w:pPr>
      <w:bookmarkStart w:id="4e307002-f3bd-44be-b4ae-67d8391c2bdb" w:name="PSSI_2403"/>
      <w:r>
        <w:t xml:space="preserve"/>
      </w:r>
      <w:bookmarkEnd w:id="4e307002-f3bd-44be-b4ae-67d8391c2bdb"/>
    </w:p>
    <w:bookmarkEnd w:id="118"/>
    <w:bookmarkEnd w:id="119"/>
    <w:bookmarkStart w:id="120" w:name="pssi-2403"/>
    <w:p>
      <w:pPr>
        <w:pStyle w:val="Heading3"/>
      </w:pPr>
      <w:r>
        <w:t xml:space="preserve">PSSI 240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03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n Juan River Adult and Juvenile Assessment Progra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n Juan River;#Port San Juan;#4 Mile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c38213dd-8ed7-431a-bc9b-1551ac9e58ca" w:name="PSSI_2404"/>
      <w:r>
        <w:t xml:space="preserve"/>
      </w:r>
      <w:bookmarkEnd w:id="c38213dd-8ed7-431a-bc9b-1551ac9e58ca"/>
    </w:p>
    <w:bookmarkEnd w:id="120"/>
    <w:bookmarkStart w:id="140" w:name="pssi-2404"/>
    <w:p>
      <w:pPr>
        <w:pStyle w:val="Heading3"/>
      </w:pPr>
      <w:r>
        <w:t xml:space="preserve">PSSI 240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04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layoquot Sound</w:t>
      </w:r>
    </w:p>
    <w:bookmarkStart w:id="121" w:name="highlights-4"/>
    <w:p>
      <w:pPr>
        <w:pStyle w:val="Heading4"/>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4"/>
    <w:p>
      <w:pPr>
        <w:pStyle w:val="Heading4"/>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4"/>
    <w:p>
      <w:pPr>
        <w:pStyle w:val="Heading4"/>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125" name="Picture"/>
            <a:graphic>
              <a:graphicData uri="http://schemas.openxmlformats.org/drawingml/2006/picture">
                <pic:pic>
                  <pic:nvPicPr>
                    <pic:cNvPr descr="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pPr>
        <w:pStyle w:val="BodyText"/>
      </w:pPr>
      <w:bookmarkStart w:id="83ac01e0-79a7-47f5-a508-053cd2114559" w:name="PSSI_2405"/>
      <w:r>
        <w:t xml:space="preserve"/>
      </w:r>
      <w:bookmarkEnd w:id="83ac01e0-79a7-47f5-a508-053cd2114559"/>
    </w:p>
    <w:bookmarkEnd w:id="139"/>
    <w:bookmarkEnd w:id="140"/>
    <w:bookmarkStart w:id="158" w:name="pssi-2405"/>
    <w:p>
      <w:pPr>
        <w:pStyle w:val="Heading3"/>
      </w:pPr>
      <w:r>
        <w:t xml:space="preserve">PSSI 240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5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Biological models to support prioritizing salmon stocks under future climat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acific Biological Station;#PSEC West Vancouver;#IOS Sidney</w:t>
      </w:r>
    </w:p>
    <w:bookmarkStart w:id="141" w:name="highlights-5"/>
    <w:p>
      <w:pPr>
        <w:pStyle w:val="Heading4"/>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5"/>
    <w:p>
      <w:pPr>
        <w:pStyle w:val="Heading4"/>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5"/>
    <w:p>
      <w:pPr>
        <w:pStyle w:val="Heading4"/>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pPr>
        <w:pStyle w:val="BodyText"/>
      </w:pPr>
      <w:bookmarkStart w:id="327d313e-02e2-41fb-858f-23af44a3c99c" w:name="PSSI_2406"/>
      <w:r>
        <w:t xml:space="preserve"/>
      </w:r>
      <w:bookmarkEnd w:id="327d313e-02e2-41fb-858f-23af44a3c99c"/>
    </w:p>
    <w:bookmarkEnd w:id="157"/>
    <w:bookmarkEnd w:id="158"/>
    <w:bookmarkStart w:id="174" w:name="pssi-2406"/>
    <w:p>
      <w:pPr>
        <w:pStyle w:val="Heading3"/>
      </w:pPr>
      <w:r>
        <w:t xml:space="preserve">PSSI 240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06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anging coastal productivity: Using sediment cores, water properties and archived plankton data to identify changes at the bottom of the food web in BC’s coastal water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159" w:name="highlights-6"/>
    <w:p>
      <w:pPr>
        <w:pStyle w:val="Heading4"/>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59"/>
    <w:bookmarkStart w:id="160" w:name="background-5"/>
    <w:p>
      <w:pPr>
        <w:pStyle w:val="Heading4"/>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160"/>
    <w:bookmarkStart w:id="170" w:name="tables-and-figures-6"/>
    <w:p>
      <w:pPr>
        <w:pStyle w:val="Heading4"/>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162" name="Picture"/>
            <a:graphic>
              <a:graphicData uri="http://schemas.openxmlformats.org/drawingml/2006/picture">
                <pic:pic>
                  <pic:nvPicPr>
                    <pic:cNvPr descr="figures/project_figures/2406/Figure%201a.jpg" id="163" name="Picture"/>
                    <pic:cNvPicPr>
                      <a:picLocks noChangeArrowheads="1" noChangeAspect="1"/>
                    </pic:cNvPicPr>
                  </pic:nvPicPr>
                  <pic:blipFill>
                    <a:blip r:embed="rId161"/>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165" name="Picture"/>
            <a:graphic>
              <a:graphicData uri="http://schemas.openxmlformats.org/drawingml/2006/picture">
                <pic:pic>
                  <pic:nvPicPr>
                    <pic:cNvPr descr="figures/project_figures/2406/Figure%201b.jpg" id="166" name="Picture"/>
                    <pic:cNvPicPr>
                      <a:picLocks noChangeArrowheads="1" noChangeAspect="1"/>
                    </pic:cNvPicPr>
                  </pic:nvPicPr>
                  <pic:blipFill>
                    <a:blip r:embed="rId164"/>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168" name="Picture"/>
            <a:graphic>
              <a:graphicData uri="http://schemas.openxmlformats.org/drawingml/2006/picture">
                <pic:pic>
                  <pic:nvPicPr>
                    <pic:cNvPr descr="figures/project_figures/2406/Figure%202.png" id="169" name="Picture"/>
                    <pic:cNvPicPr>
                      <a:picLocks noChangeArrowheads="1" noChangeAspect="1"/>
                    </pic:cNvPicPr>
                  </pic:nvPicPr>
                  <pic:blipFill>
                    <a:blip r:embed="rId167"/>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170"/>
    <w:bookmarkStart w:id="173" w:name="insights-5"/>
    <w:p>
      <w:pPr>
        <w:pStyle w:val="Heading4"/>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71">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72">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pPr>
        <w:pStyle w:val="BodyText"/>
      </w:pPr>
      <w:bookmarkStart w:id="1b8ca71d-bda6-460e-9f92-68128332de7c" w:name="PSSI_2407"/>
      <w:r>
        <w:t xml:space="preserve"/>
      </w:r>
      <w:bookmarkEnd w:id="1b8ca71d-bda6-460e-9f92-68128332de7c"/>
    </w:p>
    <w:bookmarkEnd w:id="173"/>
    <w:bookmarkEnd w:id="174"/>
    <w:bookmarkStart w:id="175" w:name="pssi-2407"/>
    <w:p>
      <w:pPr>
        <w:pStyle w:val="Heading3"/>
      </w:pPr>
      <w:r>
        <w:t xml:space="preserve">PSSI 2407</w:t>
      </w:r>
    </w:p>
    <w:p>
      <w:pPr>
        <w:pStyle w:val="SourceCode"/>
      </w:pPr>
      <w:r>
        <w:rPr>
          <w:rStyle w:val="VerbatimChar"/>
        </w:rPr>
        <w:t xml:space="preserve">## NULL</w:t>
      </w:r>
    </w:p>
    <w:p>
      <w:pPr>
        <w:pStyle w:val="FirstParagraph"/>
      </w:pPr>
      <w:r>
        <w:rPr>
          <w:b/>
          <w:bCs/>
        </w:rPr>
        <w:t xml:space="preserve">Location:</w:t>
      </w:r>
      <w:r>
        <w:t xml:space="preserve"> </w:t>
      </w:r>
      <w:r>
        <w:t xml:space="preserve">Stamp River;#Sarita River;#Nitinat;#Barkley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0a867a2c-4530-4a93-a3c1-83f297ea8658" w:name="PSSI_2408"/>
      <w:r>
        <w:t xml:space="preserve"/>
      </w:r>
      <w:bookmarkEnd w:id="0a867a2c-4530-4a93-a3c1-83f297ea8658"/>
    </w:p>
    <w:bookmarkEnd w:id="175"/>
    <w:bookmarkStart w:id="188" w:name="pssi-2408"/>
    <w:p>
      <w:pPr>
        <w:pStyle w:val="Heading3"/>
      </w:pPr>
      <w:r>
        <w:t xml:space="preserve">PSSI 240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0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ment, Expansion and Modernization of Salmonid Health Diagnostic Services For Optimizing Salmonid Hatchery Health Managemen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176" w:name="highlights-7"/>
    <w:p>
      <w:pPr>
        <w:pStyle w:val="Heading4"/>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6"/>
    <w:bookmarkStart w:id="177" w:name="background-6"/>
    <w:p>
      <w:pPr>
        <w:pStyle w:val="Heading4"/>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7"/>
    <w:bookmarkStart w:id="178" w:name="methods-and-findings-6"/>
    <w:p>
      <w:pPr>
        <w:pStyle w:val="Heading4"/>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8"/>
    <w:bookmarkStart w:id="179" w:name="tables-and-figures-7"/>
    <w:p>
      <w:pPr>
        <w:pStyle w:val="Heading4"/>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179"/>
    <w:bookmarkStart w:id="180" w:name="insights-6"/>
    <w:p>
      <w:pPr>
        <w:pStyle w:val="Heading4"/>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80"/>
    <w:bookmarkStart w:id="181" w:name="next-steps-4"/>
    <w:p>
      <w:pPr>
        <w:pStyle w:val="Heading4"/>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1"/>
    <w:bookmarkStart w:id="187" w:name="references-3"/>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2">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183">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4">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185">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6">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pPr>
        <w:pStyle w:val="BodyText"/>
      </w:pPr>
      <w:bookmarkStart w:id="1ac16abe-29fb-4ca6-beb9-1823bd690ca4" w:name="PSSI_2409"/>
      <w:r>
        <w:t xml:space="preserve"/>
      </w:r>
      <w:bookmarkEnd w:id="1ac16abe-29fb-4ca6-beb9-1823bd690ca4"/>
    </w:p>
    <w:bookmarkEnd w:id="187"/>
    <w:bookmarkEnd w:id="188"/>
    <w:bookmarkStart w:id="209" w:name="pssi-2409"/>
    <w:p>
      <w:pPr>
        <w:pStyle w:val="Heading3"/>
      </w:pPr>
      <w:r>
        <w:t xml:space="preserve">PSSI 240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09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onvergent tracks: a tagging study to quantify salmon predation by sea l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riangle Island;#Haida Gwaii</w:t>
      </w:r>
    </w:p>
    <w:bookmarkStart w:id="189" w:name="highlights-8"/>
    <w:p>
      <w:pPr>
        <w:pStyle w:val="Heading4"/>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89"/>
    <w:bookmarkStart w:id="205" w:name="tables-and-figures-8"/>
    <w:p>
      <w:pPr>
        <w:pStyle w:val="Heading4"/>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191" name="Picture"/>
            <a:graphic>
              <a:graphicData uri="http://schemas.openxmlformats.org/drawingml/2006/picture">
                <pic:pic>
                  <pic:nvPicPr>
                    <pic:cNvPr descr="figures/project_figures/2409/Figure%201.png" id="192" name="Picture"/>
                    <pic:cNvPicPr>
                      <a:picLocks noChangeArrowheads="1" noChangeAspect="1"/>
                    </pic:cNvPicPr>
                  </pic:nvPicPr>
                  <pic:blipFill>
                    <a:blip r:embed="rId190"/>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194" name="Picture"/>
            <a:graphic>
              <a:graphicData uri="http://schemas.openxmlformats.org/drawingml/2006/picture">
                <pic:pic>
                  <pic:nvPicPr>
                    <pic:cNvPr descr="figures/project_figures/2409/Figure%202.png" id="195" name="Picture"/>
                    <pic:cNvPicPr>
                      <a:picLocks noChangeArrowheads="1" noChangeAspect="1"/>
                    </pic:cNvPicPr>
                  </pic:nvPicPr>
                  <pic:blipFill>
                    <a:blip r:embed="rId193"/>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197" name="Picture"/>
            <a:graphic>
              <a:graphicData uri="http://schemas.openxmlformats.org/drawingml/2006/picture">
                <pic:pic>
                  <pic:nvPicPr>
                    <pic:cNvPr descr="figures/project_figures/2409/Figure%203.png" id="198" name="Picture"/>
                    <pic:cNvPicPr>
                      <a:picLocks noChangeArrowheads="1" noChangeAspect="1"/>
                    </pic:cNvPicPr>
                  </pic:nvPicPr>
                  <pic:blipFill>
                    <a:blip r:embed="rId196"/>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200" name="Picture"/>
            <a:graphic>
              <a:graphicData uri="http://schemas.openxmlformats.org/drawingml/2006/picture">
                <pic:pic>
                  <pic:nvPicPr>
                    <pic:cNvPr descr="figures/project_figures/2409/Figure%204.png" id="201" name="Picture"/>
                    <pic:cNvPicPr>
                      <a:picLocks noChangeArrowheads="1" noChangeAspect="1"/>
                    </pic:cNvPicPr>
                  </pic:nvPicPr>
                  <pic:blipFill>
                    <a:blip r:embed="rId199"/>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203" name="Picture"/>
            <a:graphic>
              <a:graphicData uri="http://schemas.openxmlformats.org/drawingml/2006/picture">
                <pic:pic>
                  <pic:nvPicPr>
                    <pic:cNvPr descr="figures/project_figures/2409/Figure%205.png" id="204" name="Picture"/>
                    <pic:cNvPicPr>
                      <a:picLocks noChangeArrowheads="1" noChangeAspect="1"/>
                    </pic:cNvPicPr>
                  </pic:nvPicPr>
                  <pic:blipFill>
                    <a:blip r:embed="rId202"/>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205"/>
    <w:bookmarkStart w:id="206" w:name="insights-7"/>
    <w:p>
      <w:pPr>
        <w:pStyle w:val="Heading4"/>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206"/>
    <w:bookmarkStart w:id="207" w:name="next-steps-5"/>
    <w:p>
      <w:pPr>
        <w:pStyle w:val="Heading4"/>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207"/>
    <w:bookmarkStart w:id="208" w:name="references-4"/>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pPr>
        <w:pStyle w:val="BodyText"/>
      </w:pPr>
      <w:bookmarkStart w:id="c57368db-2652-4d2d-bc42-48792a65eb4f" w:name="PSSI_2410"/>
      <w:r>
        <w:t xml:space="preserve"/>
      </w:r>
      <w:bookmarkEnd w:id="c57368db-2652-4d2d-bc42-48792a65eb4f"/>
    </w:p>
    <w:bookmarkEnd w:id="208"/>
    <w:bookmarkEnd w:id="209"/>
    <w:bookmarkStart w:id="226" w:name="pssi-2410"/>
    <w:p>
      <w:pPr>
        <w:pStyle w:val="Heading3"/>
      </w:pPr>
      <w:r>
        <w:t xml:space="preserve">PSSI 241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10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d decision making for salmon by understanding the threats of freshwater Aquatic Invasive Species both now and in the futur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210" w:name="highlights-9"/>
    <w:p>
      <w:pPr>
        <w:pStyle w:val="Heading4"/>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210"/>
    <w:bookmarkStart w:id="211" w:name="background-7"/>
    <w:p>
      <w:pPr>
        <w:pStyle w:val="Heading4"/>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211"/>
    <w:bookmarkStart w:id="212" w:name="methods-and-findings-7"/>
    <w:p>
      <w:pPr>
        <w:pStyle w:val="Heading4"/>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212"/>
    <w:bookmarkStart w:id="222" w:name="tables-and-figures-9"/>
    <w:p>
      <w:pPr>
        <w:pStyle w:val="Heading4"/>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214" name="Picture"/>
            <a:graphic>
              <a:graphicData uri="http://schemas.openxmlformats.org/drawingml/2006/picture">
                <pic:pic>
                  <pic:nvPicPr>
                    <pic:cNvPr descr="figures/project_figures/2410/Figure%201.png" id="215" name="Picture"/>
                    <pic:cNvPicPr>
                      <a:picLocks noChangeArrowheads="1" noChangeAspect="1"/>
                    </pic:cNvPicPr>
                  </pic:nvPicPr>
                  <pic:blipFill>
                    <a:blip r:embed="rId213"/>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217" name="Picture"/>
            <a:graphic>
              <a:graphicData uri="http://schemas.openxmlformats.org/drawingml/2006/picture">
                <pic:pic>
                  <pic:nvPicPr>
                    <pic:cNvPr descr="figures/project_figures/2410/Figure%202.png" id="218" name="Picture"/>
                    <pic:cNvPicPr>
                      <a:picLocks noChangeArrowheads="1" noChangeAspect="1"/>
                    </pic:cNvPicPr>
                  </pic:nvPicPr>
                  <pic:blipFill>
                    <a:blip r:embed="rId216"/>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220" name="Picture"/>
            <a:graphic>
              <a:graphicData uri="http://schemas.openxmlformats.org/drawingml/2006/picture">
                <pic:pic>
                  <pic:nvPicPr>
                    <pic:cNvPr descr="figures/project_figures/2410/Figure%203.png" id="221" name="Picture"/>
                    <pic:cNvPicPr>
                      <a:picLocks noChangeArrowheads="1" noChangeAspect="1"/>
                    </pic:cNvPicPr>
                  </pic:nvPicPr>
                  <pic:blipFill>
                    <a:blip r:embed="rId219"/>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222"/>
    <w:bookmarkStart w:id="223" w:name="insights-8"/>
    <w:p>
      <w:pPr>
        <w:pStyle w:val="Heading4"/>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223"/>
    <w:bookmarkStart w:id="224" w:name="next-steps-6"/>
    <w:p>
      <w:pPr>
        <w:pStyle w:val="Heading4"/>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224"/>
    <w:bookmarkStart w:id="225" w:name="references-5"/>
    <w:p>
      <w:pPr>
        <w:pStyle w:val="Heading4"/>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pPr>
        <w:pStyle w:val="BodyText"/>
      </w:pPr>
      <w:bookmarkStart w:id="f8ce0a02-68dc-4b7e-ad83-771e8e6aebac" w:name="PSSI_2412"/>
      <w:r>
        <w:t xml:space="preserve"/>
      </w:r>
      <w:bookmarkEnd w:id="f8ce0a02-68dc-4b7e-ad83-771e8e6aebac"/>
    </w:p>
    <w:bookmarkEnd w:id="225"/>
    <w:bookmarkEnd w:id="226"/>
    <w:bookmarkStart w:id="260" w:name="pssi-2412"/>
    <w:p>
      <w:pPr>
        <w:pStyle w:val="Heading3"/>
      </w:pPr>
      <w:r>
        <w:t xml:space="preserve">PSSI 241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12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vestigation of the impacts of singular and coinciding acute climate stressors on the nutritional quality of the pteropod Limacina helicina, a juvenile Pacific salmon dietary specie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PSEC West Vancouver</w:t>
      </w:r>
    </w:p>
    <w:bookmarkStart w:id="227" w:name="highlights-10"/>
    <w:p>
      <w:pPr>
        <w:pStyle w:val="Heading4"/>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227"/>
    <w:bookmarkStart w:id="228" w:name="background-8"/>
    <w:p>
      <w:pPr>
        <w:pStyle w:val="Heading4"/>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228"/>
    <w:bookmarkStart w:id="229" w:name="methods-and-findings-8"/>
    <w:p>
      <w:pPr>
        <w:pStyle w:val="Heading4"/>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229"/>
    <w:bookmarkStart w:id="242" w:name="tables-and-figures-10"/>
    <w:p>
      <w:pPr>
        <w:pStyle w:val="Heading4"/>
      </w:pPr>
      <w:r>
        <w:t xml:space="preserve">Tables and Figures</w:t>
      </w:r>
    </w:p>
    <w:p>
      <w:pPr>
        <w:pStyle w:val="CaptionedFigure"/>
      </w:pPr>
      <w:r>
        <w:drawing>
          <wp:inline>
            <wp:extent cx="5305425" cy="7067550"/>
            <wp:effectExtent b="0" l="0" r="0" t="0"/>
            <wp:docPr descr="Photograph of Limacina helicina (M. Poerner Loureiro, Vancouver Island University)." title="" id="231" name="Picture"/>
            <a:graphic>
              <a:graphicData uri="http://schemas.openxmlformats.org/drawingml/2006/picture">
                <pic:pic>
                  <pic:nvPicPr>
                    <pic:cNvPr descr="figures/project_figures/2412/Figure%201.jpg" id="232" name="Picture"/>
                    <pic:cNvPicPr>
                      <a:picLocks noChangeArrowheads="1" noChangeAspect="1"/>
                    </pic:cNvPicPr>
                  </pic:nvPicPr>
                  <pic:blipFill>
                    <a:blip r:embed="rId230"/>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34" name="Picture"/>
            <a:graphic>
              <a:graphicData uri="http://schemas.openxmlformats.org/drawingml/2006/picture">
                <pic:pic>
                  <pic:nvPicPr>
                    <pic:cNvPr descr="figures/project_figures/2412/Figure%202.png" id="235" name="Picture"/>
                    <pic:cNvPicPr>
                      <a:picLocks noChangeArrowheads="1" noChangeAspect="1"/>
                    </pic:cNvPicPr>
                  </pic:nvPicPr>
                  <pic:blipFill>
                    <a:blip r:embed="rId233"/>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37" name="Picture"/>
            <a:graphic>
              <a:graphicData uri="http://schemas.openxmlformats.org/drawingml/2006/picture">
                <pic:pic>
                  <pic:nvPicPr>
                    <pic:cNvPr descr="figures/project_figures/2412/Figure%203.png" id="238" name="Picture"/>
                    <pic:cNvPicPr>
                      <a:picLocks noChangeArrowheads="1" noChangeAspect="1"/>
                    </pic:cNvPicPr>
                  </pic:nvPicPr>
                  <pic:blipFill>
                    <a:blip r:embed="rId236"/>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40" name="Picture"/>
            <a:graphic>
              <a:graphicData uri="http://schemas.openxmlformats.org/drawingml/2006/picture">
                <pic:pic>
                  <pic:nvPicPr>
                    <pic:cNvPr descr="figures/project_figures/2412/Figure%204.png" id="241" name="Picture"/>
                    <pic:cNvPicPr>
                      <a:picLocks noChangeArrowheads="1" noChangeAspect="1"/>
                    </pic:cNvPicPr>
                  </pic:nvPicPr>
                  <pic:blipFill>
                    <a:blip r:embed="rId239"/>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42"/>
    <w:bookmarkStart w:id="243" w:name="insights-9"/>
    <w:p>
      <w:pPr>
        <w:pStyle w:val="Heading4"/>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43"/>
    <w:bookmarkStart w:id="244" w:name="next-steps-7"/>
    <w:p>
      <w:pPr>
        <w:pStyle w:val="Heading4"/>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44"/>
    <w:bookmarkStart w:id="259" w:name="references-6"/>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45">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246">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247">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48">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249">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50">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251">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252">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253">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254">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55">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56">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57">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258">
        <w:r>
          <w:rPr>
            <w:rStyle w:val="Hyperlink"/>
          </w:rPr>
          <w:t xml:space="preserve">https://doi.org/10.1016/j.marpol.2019.02.035</w:t>
        </w:r>
      </w:hyperlink>
    </w:p>
    <w:p>
      <w:r>
        <w:br w:type="page"/>
      </w:r>
    </w:p>
    <w:p>
      <w:pPr>
        <w:pStyle w:val="BodyText"/>
      </w:pPr>
      <w:bookmarkStart w:id="8490ab23-10d6-4c10-aae8-23a85a1dec6b" w:name="PSSI_2413"/>
      <w:r>
        <w:t xml:space="preserve"/>
      </w:r>
      <w:bookmarkEnd w:id="8490ab23-10d6-4c10-aae8-23a85a1dec6b"/>
    </w:p>
    <w:bookmarkEnd w:id="259"/>
    <w:bookmarkEnd w:id="260"/>
    <w:bookmarkStart w:id="270" w:name="pssi-2413"/>
    <w:p>
      <w:pPr>
        <w:pStyle w:val="Heading3"/>
      </w:pPr>
      <w:r>
        <w:t xml:space="preserve">PSSI 241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1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Barkley Sound and Clayoquot Sound Krill Monitoring</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Barkley Sound;#Clayoquot Sound</w:t>
      </w:r>
    </w:p>
    <w:bookmarkStart w:id="261" w:name="highlights-11"/>
    <w:p>
      <w:pPr>
        <w:pStyle w:val="Heading4"/>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261"/>
    <w:bookmarkStart w:id="262" w:name="background-9"/>
    <w:p>
      <w:pPr>
        <w:pStyle w:val="Heading4"/>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262"/>
    <w:bookmarkStart w:id="263" w:name="methods-and-findings-9"/>
    <w:p>
      <w:pPr>
        <w:pStyle w:val="Heading4"/>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263"/>
    <w:bookmarkStart w:id="264" w:name="tables-and-figures-11"/>
    <w:p>
      <w:pPr>
        <w:pStyle w:val="Heading4"/>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264"/>
    <w:bookmarkStart w:id="265" w:name="insights-10"/>
    <w:p>
      <w:pPr>
        <w:pStyle w:val="Heading4"/>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265"/>
    <w:bookmarkStart w:id="266" w:name="next-steps-8"/>
    <w:p>
      <w:pPr>
        <w:pStyle w:val="Heading4"/>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266"/>
    <w:bookmarkStart w:id="269" w:name="references-7"/>
    <w:p>
      <w:pPr>
        <w:pStyle w:val="Heading4"/>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267">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268">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pPr>
        <w:pStyle w:val="BodyText"/>
      </w:pPr>
      <w:bookmarkStart w:id="301a8937-e573-4836-9720-b4c68088b2ec" w:name="PSSI_2414"/>
      <w:r>
        <w:t xml:space="preserve"/>
      </w:r>
      <w:bookmarkEnd w:id="301a8937-e573-4836-9720-b4c68088b2ec"/>
    </w:p>
    <w:bookmarkEnd w:id="269"/>
    <w:bookmarkEnd w:id="270"/>
    <w:bookmarkStart w:id="271" w:name="pssi-2414"/>
    <w:p>
      <w:pPr>
        <w:pStyle w:val="Heading3"/>
      </w:pPr>
      <w:r>
        <w:t xml:space="preserve">PSSI 241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1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outh Coast freshwater ecological indicator pilo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7e2d01f5-4f0c-408f-9721-6ea8e929b915" w:name="PSSI_2416"/>
      <w:r>
        <w:t xml:space="preserve"/>
      </w:r>
      <w:bookmarkEnd w:id="7e2d01f5-4f0c-408f-9721-6ea8e929b915"/>
    </w:p>
    <w:bookmarkEnd w:id="271"/>
    <w:bookmarkStart w:id="299" w:name="pssi-2416"/>
    <w:p>
      <w:pPr>
        <w:pStyle w:val="Heading3"/>
      </w:pPr>
      <w:r>
        <w:t xml:space="preserve">PSSI 241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16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onitoring and predicting the exposure of Pacific salmon to harmful algal biotoxi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Barkley Sound</w:t>
      </w:r>
    </w:p>
    <w:bookmarkStart w:id="272" w:name="highlights-12"/>
    <w:p>
      <w:pPr>
        <w:pStyle w:val="Heading4"/>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72"/>
    <w:bookmarkStart w:id="273" w:name="background-10"/>
    <w:p>
      <w:pPr>
        <w:pStyle w:val="Heading4"/>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73"/>
    <w:bookmarkStart w:id="274" w:name="methods-and-findings-10"/>
    <w:p>
      <w:pPr>
        <w:pStyle w:val="Heading4"/>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74"/>
    <w:bookmarkStart w:id="290" w:name="tables-and-figures-12"/>
    <w:p>
      <w:pPr>
        <w:pStyle w:val="Heading4"/>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76" name="Picture"/>
            <a:graphic>
              <a:graphicData uri="http://schemas.openxmlformats.org/drawingml/2006/picture">
                <pic:pic>
                  <pic:nvPicPr>
                    <pic:cNvPr descr="figures/project_figures/2416/Figure%201.png" id="277" name="Picture"/>
                    <pic:cNvPicPr>
                      <a:picLocks noChangeArrowheads="1" noChangeAspect="1"/>
                    </pic:cNvPicPr>
                  </pic:nvPicPr>
                  <pic:blipFill>
                    <a:blip r:embed="rId27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79" name="Picture"/>
            <a:graphic>
              <a:graphicData uri="http://schemas.openxmlformats.org/drawingml/2006/picture">
                <pic:pic>
                  <pic:nvPicPr>
                    <pic:cNvPr descr="figures/project_figures/2416/Figure%202a.png" id="280" name="Picture"/>
                    <pic:cNvPicPr>
                      <a:picLocks noChangeArrowheads="1" noChangeAspect="1"/>
                    </pic:cNvPicPr>
                  </pic:nvPicPr>
                  <pic:blipFill>
                    <a:blip r:embed="rId27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82" name="Picture"/>
            <a:graphic>
              <a:graphicData uri="http://schemas.openxmlformats.org/drawingml/2006/picture">
                <pic:pic>
                  <pic:nvPicPr>
                    <pic:cNvPr descr="figures/project_figures/2416/Figure%202b.png" id="283" name="Picture"/>
                    <pic:cNvPicPr>
                      <a:picLocks noChangeArrowheads="1" noChangeAspect="1"/>
                    </pic:cNvPicPr>
                  </pic:nvPicPr>
                  <pic:blipFill>
                    <a:blip r:embed="rId28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285" name="Picture"/>
            <a:graphic>
              <a:graphicData uri="http://schemas.openxmlformats.org/drawingml/2006/picture">
                <pic:pic>
                  <pic:nvPicPr>
                    <pic:cNvPr descr="figures/project_figures/2416/Figure%203a.png" id="286" name="Picture"/>
                    <pic:cNvPicPr>
                      <a:picLocks noChangeArrowheads="1" noChangeAspect="1"/>
                    </pic:cNvPicPr>
                  </pic:nvPicPr>
                  <pic:blipFill>
                    <a:blip r:embed="rId28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288" name="Picture"/>
            <a:graphic>
              <a:graphicData uri="http://schemas.openxmlformats.org/drawingml/2006/picture">
                <pic:pic>
                  <pic:nvPicPr>
                    <pic:cNvPr descr="figures/project_figures/2416/Figure%203b.png" id="289" name="Picture"/>
                    <pic:cNvPicPr>
                      <a:picLocks noChangeArrowheads="1" noChangeAspect="1"/>
                    </pic:cNvPicPr>
                  </pic:nvPicPr>
                  <pic:blipFill>
                    <a:blip r:embed="rId28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290"/>
    <w:bookmarkStart w:id="291" w:name="insights-11"/>
    <w:p>
      <w:pPr>
        <w:pStyle w:val="Heading4"/>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91"/>
    <w:bookmarkStart w:id="292" w:name="next-steps-9"/>
    <w:p>
      <w:pPr>
        <w:pStyle w:val="Heading4"/>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92"/>
    <w:bookmarkStart w:id="298" w:name="references-8"/>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9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9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9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9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97">
        <w:r>
          <w:rPr>
            <w:rStyle w:val="Hyperlink"/>
          </w:rPr>
          <w:t xml:space="preserve">https://www.dfo-mpo.gc.ca/oceans/publications/soto-rceo/2024/pac-technical-report-rapport-technique-eng.html</w:t>
        </w:r>
      </w:hyperlink>
    </w:p>
    <w:p>
      <w:r>
        <w:br w:type="page"/>
      </w:r>
    </w:p>
    <w:p>
      <w:pPr>
        <w:pStyle w:val="BodyText"/>
      </w:pPr>
      <w:bookmarkStart w:id="961636fe-4e1f-4a07-a6c1-ed98465a0073" w:name="PSSI_2417"/>
      <w:r>
        <w:t xml:space="preserve"/>
      </w:r>
      <w:bookmarkEnd w:id="961636fe-4e1f-4a07-a6c1-ed98465a0073"/>
    </w:p>
    <w:bookmarkEnd w:id="298"/>
    <w:bookmarkEnd w:id="299"/>
    <w:bookmarkStart w:id="348" w:name="pssi-2417"/>
    <w:p>
      <w:pPr>
        <w:pStyle w:val="Heading3"/>
      </w:pPr>
      <w:r>
        <w:t xml:space="preserve">PSSI 241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17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Optimization of feeds used in the hatchery production of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300" w:name="highlights-13"/>
    <w:p>
      <w:pPr>
        <w:pStyle w:val="Heading4"/>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300"/>
    <w:bookmarkStart w:id="301" w:name="background-11"/>
    <w:p>
      <w:pPr>
        <w:pStyle w:val="Heading4"/>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301"/>
    <w:bookmarkStart w:id="302" w:name="methods-and-findings-11"/>
    <w:p>
      <w:pPr>
        <w:pStyle w:val="Heading4"/>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302"/>
    <w:bookmarkStart w:id="315" w:name="tables-and-figures-13"/>
    <w:p>
      <w:pPr>
        <w:pStyle w:val="Heading4"/>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4" name="Picture"/>
            <a:graphic>
              <a:graphicData uri="http://schemas.openxmlformats.org/drawingml/2006/picture">
                <pic:pic>
                  <pic:nvPicPr>
                    <pic:cNvPr descr="figures/project_figures/2417/Figure%201a.png" id="305" name="Picture"/>
                    <pic:cNvPicPr>
                      <a:picLocks noChangeArrowheads="1" noChangeAspect="1"/>
                    </pic:cNvPicPr>
                  </pic:nvPicPr>
                  <pic:blipFill>
                    <a:blip r:embed="rId303"/>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7" name="Picture"/>
            <a:graphic>
              <a:graphicData uri="http://schemas.openxmlformats.org/drawingml/2006/picture">
                <pic:pic>
                  <pic:nvPicPr>
                    <pic:cNvPr descr="figures/project_figures/2417/Figure%201b.png" id="308" name="Picture"/>
                    <pic:cNvPicPr>
                      <a:picLocks noChangeArrowheads="1" noChangeAspect="1"/>
                    </pic:cNvPicPr>
                  </pic:nvPicPr>
                  <pic:blipFill>
                    <a:blip r:embed="rId306"/>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0" name="Picture"/>
            <a:graphic>
              <a:graphicData uri="http://schemas.openxmlformats.org/drawingml/2006/picture">
                <pic:pic>
                  <pic:nvPicPr>
                    <pic:cNvPr descr="figures/project_figures/2417/Figure%202a.png" id="311" name="Picture"/>
                    <pic:cNvPicPr>
                      <a:picLocks noChangeArrowheads="1" noChangeAspect="1"/>
                    </pic:cNvPicPr>
                  </pic:nvPicPr>
                  <pic:blipFill>
                    <a:blip r:embed="rId309"/>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3" name="Picture"/>
            <a:graphic>
              <a:graphicData uri="http://schemas.openxmlformats.org/drawingml/2006/picture">
                <pic:pic>
                  <pic:nvPicPr>
                    <pic:cNvPr descr="figures/project_figures/2417/Figure%202b.png" id="314" name="Picture"/>
                    <pic:cNvPicPr>
                      <a:picLocks noChangeArrowheads="1" noChangeAspect="1"/>
                    </pic:cNvPicPr>
                  </pic:nvPicPr>
                  <pic:blipFill>
                    <a:blip r:embed="rId312"/>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315"/>
    <w:bookmarkStart w:id="316" w:name="insights-12"/>
    <w:p>
      <w:pPr>
        <w:pStyle w:val="Heading4"/>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316"/>
    <w:bookmarkStart w:id="317" w:name="next-steps-10"/>
    <w:p>
      <w:pPr>
        <w:pStyle w:val="Heading4"/>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317"/>
    <w:bookmarkStart w:id="347" w:name="references-9"/>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318">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319">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320">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321">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322">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323">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324">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325">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326">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327">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328">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329">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330">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331">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332">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333">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334">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335">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336">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337">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338">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339">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340">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341">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342">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343">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344">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345">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346">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pPr>
        <w:pStyle w:val="BodyText"/>
      </w:pPr>
      <w:bookmarkStart w:id="156dcebb-3ba1-4b64-959b-607ab376dfd9" w:name="PSSI_2418"/>
      <w:r>
        <w:t xml:space="preserve"/>
      </w:r>
      <w:bookmarkEnd w:id="156dcebb-3ba1-4b64-959b-607ab376dfd9"/>
    </w:p>
    <w:bookmarkEnd w:id="347"/>
    <w:bookmarkEnd w:id="348"/>
    <w:bookmarkStart w:id="398" w:name="pssi-2418"/>
    <w:p>
      <w:pPr>
        <w:pStyle w:val="Heading3"/>
      </w:pPr>
      <w:r>
        <w:t xml:space="preserve">PSSI 241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1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Prediction of reproductive success of Chinook salmon based on Thiamine concentrations in returning adult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Albion Test Fishery</w:t>
      </w:r>
    </w:p>
    <w:bookmarkStart w:id="349" w:name="highlights-14"/>
    <w:p>
      <w:pPr>
        <w:pStyle w:val="Heading4"/>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349"/>
    <w:bookmarkStart w:id="350" w:name="background-12"/>
    <w:p>
      <w:pPr>
        <w:pStyle w:val="Heading4"/>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350"/>
    <w:bookmarkStart w:id="351" w:name="methods-and-findings-12"/>
    <w:p>
      <w:pPr>
        <w:pStyle w:val="Heading4"/>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351"/>
    <w:bookmarkStart w:id="361" w:name="tables-and-figures-14"/>
    <w:p>
      <w:pPr>
        <w:pStyle w:val="Heading4"/>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353" name="Picture"/>
            <a:graphic>
              <a:graphicData uri="http://schemas.openxmlformats.org/drawingml/2006/picture">
                <pic:pic>
                  <pic:nvPicPr>
                    <pic:cNvPr descr="figures/project_figures/2418/Figure%201.png" id="354" name="Picture"/>
                    <pic:cNvPicPr>
                      <a:picLocks noChangeArrowheads="1" noChangeAspect="1"/>
                    </pic:cNvPicPr>
                  </pic:nvPicPr>
                  <pic:blipFill>
                    <a:blip r:embed="rId352"/>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356" name="Picture"/>
            <a:graphic>
              <a:graphicData uri="http://schemas.openxmlformats.org/drawingml/2006/picture">
                <pic:pic>
                  <pic:nvPicPr>
                    <pic:cNvPr descr="figures/project_figures/2418/Figure%202.png" id="357" name="Picture"/>
                    <pic:cNvPicPr>
                      <a:picLocks noChangeArrowheads="1" noChangeAspect="1"/>
                    </pic:cNvPicPr>
                  </pic:nvPicPr>
                  <pic:blipFill>
                    <a:blip r:embed="rId355"/>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359" name="Picture"/>
            <a:graphic>
              <a:graphicData uri="http://schemas.openxmlformats.org/drawingml/2006/picture">
                <pic:pic>
                  <pic:nvPicPr>
                    <pic:cNvPr descr="figures/project_figures/2418/Figure%203.png" id="360" name="Picture"/>
                    <pic:cNvPicPr>
                      <a:picLocks noChangeArrowheads="1" noChangeAspect="1"/>
                    </pic:cNvPicPr>
                  </pic:nvPicPr>
                  <pic:blipFill>
                    <a:blip r:embed="rId358"/>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361"/>
    <w:bookmarkStart w:id="362" w:name="insights-13"/>
    <w:p>
      <w:pPr>
        <w:pStyle w:val="Heading4"/>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362"/>
    <w:bookmarkStart w:id="363" w:name="next-steps-11"/>
    <w:p>
      <w:pPr>
        <w:pStyle w:val="Heading4"/>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63"/>
    <w:bookmarkStart w:id="397" w:name="references-10"/>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364">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365">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366">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67">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368">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369">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370">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71">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72">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73">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374">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75">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76">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377">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78">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79">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80">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81">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82">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83">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84">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85">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86">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87">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88">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89">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90">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91">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92">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93">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94">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95">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96">
        <w:r>
          <w:rPr>
            <w:rStyle w:val="Hyperlink"/>
          </w:rPr>
          <w:t xml:space="preserve">doi:10.1577/H03-074.1</w:t>
        </w:r>
      </w:hyperlink>
      <w:r>
        <w:t xml:space="preserve">.</w:t>
      </w:r>
    </w:p>
    <w:p>
      <w:r>
        <w:br w:type="page"/>
      </w:r>
    </w:p>
    <w:p>
      <w:pPr>
        <w:pStyle w:val="BodyText"/>
      </w:pPr>
      <w:bookmarkStart w:id="a08fcbc9-7e70-4d30-a59f-fc28daaf9a11" w:name="PSSI_2421"/>
      <w:r>
        <w:t xml:space="preserve"/>
      </w:r>
      <w:bookmarkEnd w:id="a08fcbc9-7e70-4d30-a59f-fc28daaf9a11"/>
    </w:p>
    <w:bookmarkEnd w:id="397"/>
    <w:bookmarkEnd w:id="398"/>
    <w:bookmarkStart w:id="427" w:name="pssi-2421"/>
    <w:p>
      <w:pPr>
        <w:pStyle w:val="Heading3"/>
      </w:pPr>
      <w:r>
        <w:t xml:space="preserve">PSSI 242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21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easurement of stress hormones in scales and its application for the identification of conditions causing chronic stress in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bookmarkStart w:id="399" w:name="highlights-15"/>
    <w:p>
      <w:pPr>
        <w:pStyle w:val="Heading4"/>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99"/>
    <w:bookmarkStart w:id="400" w:name="background-13"/>
    <w:p>
      <w:pPr>
        <w:pStyle w:val="Heading4"/>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400"/>
    <w:bookmarkStart w:id="413" w:name="tables-and-figures-15"/>
    <w:p>
      <w:pPr>
        <w:pStyle w:val="Heading4"/>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402" name="Picture"/>
            <a:graphic>
              <a:graphicData uri="http://schemas.openxmlformats.org/drawingml/2006/picture">
                <pic:pic>
                  <pic:nvPicPr>
                    <pic:cNvPr descr="figures/project_figures/2421/Figure%201.png" id="403" name="Picture"/>
                    <pic:cNvPicPr>
                      <a:picLocks noChangeArrowheads="1" noChangeAspect="1"/>
                    </pic:cNvPicPr>
                  </pic:nvPicPr>
                  <pic:blipFill>
                    <a:blip r:embed="rId401"/>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405" name="Picture"/>
            <a:graphic>
              <a:graphicData uri="http://schemas.openxmlformats.org/drawingml/2006/picture">
                <pic:pic>
                  <pic:nvPicPr>
                    <pic:cNvPr descr="figures/project_figures/2421/Figure%202.png" id="406" name="Picture"/>
                    <pic:cNvPicPr>
                      <a:picLocks noChangeArrowheads="1" noChangeAspect="1"/>
                    </pic:cNvPicPr>
                  </pic:nvPicPr>
                  <pic:blipFill>
                    <a:blip r:embed="rId404"/>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408" name="Picture"/>
            <a:graphic>
              <a:graphicData uri="http://schemas.openxmlformats.org/drawingml/2006/picture">
                <pic:pic>
                  <pic:nvPicPr>
                    <pic:cNvPr descr="figures/project_figures/2421/Figure%203.png" id="409" name="Picture"/>
                    <pic:cNvPicPr>
                      <a:picLocks noChangeArrowheads="1" noChangeAspect="1"/>
                    </pic:cNvPicPr>
                  </pic:nvPicPr>
                  <pic:blipFill>
                    <a:blip r:embed="rId407"/>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411" name="Picture"/>
            <a:graphic>
              <a:graphicData uri="http://schemas.openxmlformats.org/drawingml/2006/picture">
                <pic:pic>
                  <pic:nvPicPr>
                    <pic:cNvPr descr="figures/project_figures/2421/Figure%204.png" id="412" name="Picture"/>
                    <pic:cNvPicPr>
                      <a:picLocks noChangeArrowheads="1" noChangeAspect="1"/>
                    </pic:cNvPicPr>
                  </pic:nvPicPr>
                  <pic:blipFill>
                    <a:blip r:embed="rId410"/>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413"/>
    <w:bookmarkStart w:id="426" w:name="insights-14"/>
    <w:p>
      <w:pPr>
        <w:pStyle w:val="Heading4"/>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414">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415">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416">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417">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418">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419">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420">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421">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422">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423">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424">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425">
        <w:r>
          <w:rPr>
            <w:rStyle w:val="Hyperlink"/>
          </w:rPr>
          <w:t xml:space="preserve">doi:10.1111/j.1439-0426.2012.01989.x</w:t>
        </w:r>
      </w:hyperlink>
      <w:r>
        <w:t xml:space="preserve">.</w:t>
      </w:r>
    </w:p>
    <w:p>
      <w:r>
        <w:br w:type="page"/>
      </w:r>
    </w:p>
    <w:p>
      <w:pPr>
        <w:pStyle w:val="BodyText"/>
      </w:pPr>
      <w:bookmarkStart w:id="86c66643-ca0c-4420-82d6-8c45ecb85017" w:name="PSSI_2422"/>
      <w:r>
        <w:t xml:space="preserve"/>
      </w:r>
      <w:bookmarkEnd w:id="86c66643-ca0c-4420-82d6-8c45ecb85017"/>
    </w:p>
    <w:bookmarkEnd w:id="426"/>
    <w:bookmarkEnd w:id="427"/>
    <w:bookmarkStart w:id="433" w:name="pssi-2422"/>
    <w:p>
      <w:pPr>
        <w:pStyle w:val="Heading3"/>
      </w:pPr>
      <w:r>
        <w:t xml:space="preserve">PSSI 2422</w:t>
      </w:r>
    </w:p>
    <w:p>
      <w:pPr>
        <w:pStyle w:val="SourceCode"/>
      </w:pPr>
      <w:r>
        <w:rPr>
          <w:rStyle w:val="VerbatimChar"/>
        </w:rPr>
        <w:t xml:space="preserve">## NULL</w:t>
      </w:r>
    </w:p>
    <w:p>
      <w:pPr>
        <w:pStyle w:val="FirstParagraph"/>
      </w:pPr>
      <w:r>
        <w:rPr>
          <w:b/>
          <w:bCs/>
        </w:rPr>
        <w:t xml:space="preserve">Location:</w:t>
      </w:r>
      <w:r>
        <w:t xml:space="preserve"> </w:t>
      </w:r>
      <w:r>
        <w:t xml:space="preserve">IOS Sidney</w:t>
      </w:r>
    </w:p>
    <w:bookmarkStart w:id="428" w:name="highlights-16"/>
    <w:p>
      <w:pPr>
        <w:pStyle w:val="Heading4"/>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428"/>
    <w:bookmarkStart w:id="429" w:name="background-14"/>
    <w:p>
      <w:pPr>
        <w:pStyle w:val="Heading4"/>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429"/>
    <w:bookmarkStart w:id="430" w:name="methods-and-findings-13"/>
    <w:p>
      <w:pPr>
        <w:pStyle w:val="Heading4"/>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430"/>
    <w:bookmarkStart w:id="431" w:name="tables-and-figures-16"/>
    <w:p>
      <w:pPr>
        <w:pStyle w:val="Heading4"/>
      </w:pPr>
      <w:r>
        <w:t xml:space="preserve">Tables and Figures</w:t>
      </w:r>
    </w:p>
    <w:bookmarkEnd w:id="431"/>
    <w:bookmarkStart w:id="432" w:name="insights-15"/>
    <w:p>
      <w:pPr>
        <w:pStyle w:val="Heading4"/>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pPr>
        <w:pStyle w:val="BodyText"/>
      </w:pPr>
      <w:bookmarkStart w:id="e89131cd-6e4e-4a67-abe2-7ab9798facd7" w:name="PSSI_2424"/>
      <w:r>
        <w:t xml:space="preserve"/>
      </w:r>
      <w:bookmarkEnd w:id="e89131cd-6e4e-4a67-abe2-7ab9798facd7"/>
    </w:p>
    <w:bookmarkEnd w:id="432"/>
    <w:bookmarkEnd w:id="433"/>
    <w:bookmarkStart w:id="447" w:name="pssi-2424"/>
    <w:p>
      <w:pPr>
        <w:pStyle w:val="Heading3"/>
      </w:pPr>
      <w:r>
        <w:t xml:space="preserve">PSSI 242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2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echanistic modelling to link hydrology to juvenile salmon habitat quality and productivit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w:t>
      </w:r>
    </w:p>
    <w:bookmarkStart w:id="434" w:name="highlights-17"/>
    <w:p>
      <w:pPr>
        <w:pStyle w:val="Heading4"/>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434"/>
    <w:bookmarkStart w:id="435" w:name="background-15"/>
    <w:p>
      <w:pPr>
        <w:pStyle w:val="Heading4"/>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435"/>
    <w:bookmarkStart w:id="436" w:name="methods-and-findings-14"/>
    <w:p>
      <w:pPr>
        <w:pStyle w:val="Heading4"/>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436"/>
    <w:bookmarkStart w:id="443" w:name="tables-and-figures-17"/>
    <w:p>
      <w:pPr>
        <w:pStyle w:val="Heading4"/>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438" name="Picture"/>
            <a:graphic>
              <a:graphicData uri="http://schemas.openxmlformats.org/drawingml/2006/picture">
                <pic:pic>
                  <pic:nvPicPr>
                    <pic:cNvPr descr="figures/project_figures/2424/Figure%201.png" id="439" name="Picture"/>
                    <pic:cNvPicPr>
                      <a:picLocks noChangeArrowheads="1" noChangeAspect="1"/>
                    </pic:cNvPicPr>
                  </pic:nvPicPr>
                  <pic:blipFill>
                    <a:blip r:embed="rId437"/>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441" name="Picture"/>
            <a:graphic>
              <a:graphicData uri="http://schemas.openxmlformats.org/drawingml/2006/picture">
                <pic:pic>
                  <pic:nvPicPr>
                    <pic:cNvPr descr="figures/project_figures/2424/Table%201.png" id="442" name="Picture"/>
                    <pic:cNvPicPr>
                      <a:picLocks noChangeArrowheads="1" noChangeAspect="1"/>
                    </pic:cNvPicPr>
                  </pic:nvPicPr>
                  <pic:blipFill>
                    <a:blip r:embed="rId440"/>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43"/>
    <w:bookmarkStart w:id="444" w:name="insights-16"/>
    <w:p>
      <w:pPr>
        <w:pStyle w:val="Heading4"/>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44"/>
    <w:bookmarkStart w:id="445" w:name="next-steps-12"/>
    <w:p>
      <w:pPr>
        <w:pStyle w:val="Heading4"/>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45"/>
    <w:bookmarkStart w:id="446" w:name="references-11"/>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pPr>
        <w:pStyle w:val="BodyText"/>
      </w:pPr>
      <w:bookmarkStart w:id="cbd16d04-ffd0-4999-bf43-bdfa1b39fb2d" w:name="PSSI_2425"/>
      <w:r>
        <w:t xml:space="preserve"/>
      </w:r>
      <w:bookmarkEnd w:id="cbd16d04-ffd0-4999-bf43-bdfa1b39fb2d"/>
    </w:p>
    <w:bookmarkEnd w:id="446"/>
    <w:bookmarkEnd w:id="447"/>
    <w:bookmarkStart w:id="459" w:name="pssi-2425"/>
    <w:p>
      <w:pPr>
        <w:pStyle w:val="Heading3"/>
      </w:pPr>
      <w:r>
        <w:t xml:space="preserve">PSSI 242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25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evelopment of geospatial tools for large-scale freshwater salmon habitat assessment by the Freshwater Spatial Ecology Progra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448" w:name="highlights-18"/>
    <w:p>
      <w:pPr>
        <w:pStyle w:val="Heading4"/>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48"/>
    <w:bookmarkStart w:id="449" w:name="background-16"/>
    <w:p>
      <w:pPr>
        <w:pStyle w:val="Heading4"/>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49"/>
    <w:bookmarkStart w:id="450" w:name="methods-and-findings-15"/>
    <w:p>
      <w:pPr>
        <w:pStyle w:val="Heading4"/>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50"/>
    <w:bookmarkStart w:id="451" w:name="tables-and-figures-18"/>
    <w:p>
      <w:pPr>
        <w:pStyle w:val="Heading4"/>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51"/>
    <w:bookmarkStart w:id="452" w:name="insights-17"/>
    <w:p>
      <w:pPr>
        <w:pStyle w:val="Heading4"/>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52"/>
    <w:bookmarkStart w:id="453" w:name="next-steps-13"/>
    <w:p>
      <w:pPr>
        <w:pStyle w:val="Heading4"/>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53"/>
    <w:bookmarkStart w:id="458" w:name="references-12"/>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54">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55">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56">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57">
        <w:r>
          <w:rPr>
            <w:rStyle w:val="Hyperlink"/>
          </w:rPr>
          <w:t xml:space="preserve">doi:10.1016/j.tree.2022.09.010</w:t>
        </w:r>
      </w:hyperlink>
    </w:p>
    <w:p>
      <w:r>
        <w:br w:type="page"/>
      </w:r>
    </w:p>
    <w:p>
      <w:pPr>
        <w:pStyle w:val="BodyText"/>
      </w:pPr>
      <w:bookmarkStart w:id="31952def-90d8-44b8-9322-02c3b8796193" w:name="PSSI_2426"/>
      <w:r>
        <w:t xml:space="preserve"/>
      </w:r>
      <w:bookmarkEnd w:id="31952def-90d8-44b8-9322-02c3b8796193"/>
    </w:p>
    <w:bookmarkEnd w:id="458"/>
    <w:bookmarkEnd w:id="459"/>
    <w:bookmarkStart w:id="468" w:name="pssi-2426"/>
    <w:p>
      <w:pPr>
        <w:pStyle w:val="Heading3"/>
      </w:pPr>
      <w:r>
        <w:t xml:space="preserve">PSSI 242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26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kinaw Sockeye Juvenile Research on Measures to Increase Marine Survival</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Hodgson Islands;#Sakinaw Lake;#Salish Sea;#Strait of Georgia</w:t>
      </w:r>
    </w:p>
    <w:bookmarkStart w:id="460" w:name="highlights-19"/>
    <w:p>
      <w:pPr>
        <w:pStyle w:val="Heading4"/>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1"/>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460"/>
    <w:bookmarkStart w:id="461" w:name="background-17"/>
    <w:p>
      <w:pPr>
        <w:pStyle w:val="Heading4"/>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461"/>
    <w:bookmarkStart w:id="462" w:name="methods-and-findings-16"/>
    <w:p>
      <w:pPr>
        <w:pStyle w:val="Heading4"/>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462"/>
    <w:bookmarkStart w:id="463" w:name="tables-and-figures-19"/>
    <w:p>
      <w:pPr>
        <w:pStyle w:val="Heading4"/>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463"/>
    <w:bookmarkStart w:id="464" w:name="insights-18"/>
    <w:p>
      <w:pPr>
        <w:pStyle w:val="Heading4"/>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464"/>
    <w:bookmarkStart w:id="465" w:name="next-steps-14"/>
    <w:p>
      <w:pPr>
        <w:pStyle w:val="Heading4"/>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465"/>
    <w:bookmarkStart w:id="467" w:name="references-13"/>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466">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pPr>
        <w:pStyle w:val="BodyText"/>
      </w:pPr>
      <w:bookmarkStart w:id="4c12b10d-6edc-40bc-9dc6-c8f4ba48588c" w:name="PSSI_2427"/>
      <w:r>
        <w:t xml:space="preserve"/>
      </w:r>
      <w:bookmarkEnd w:id="4c12b10d-6edc-40bc-9dc6-c8f4ba48588c"/>
    </w:p>
    <w:bookmarkEnd w:id="467"/>
    <w:bookmarkEnd w:id="468"/>
    <w:bookmarkStart w:id="482" w:name="pssi-2427"/>
    <w:p>
      <w:pPr>
        <w:pStyle w:val="Heading3"/>
      </w:pPr>
      <w:r>
        <w:t xml:space="preserve">PSSI 242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27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alish Sea plankton and oceanograph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trait of Georgia;#Salish Sea</w:t>
      </w:r>
    </w:p>
    <w:bookmarkStart w:id="469" w:name="highlights-20"/>
    <w:p>
      <w:pPr>
        <w:pStyle w:val="Heading4"/>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469"/>
    <w:bookmarkStart w:id="470" w:name="background-18"/>
    <w:p>
      <w:pPr>
        <w:pStyle w:val="Heading4"/>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470"/>
    <w:bookmarkStart w:id="471" w:name="methods-and-findings-17"/>
    <w:p>
      <w:pPr>
        <w:pStyle w:val="Heading4"/>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471"/>
    <w:bookmarkStart w:id="472" w:name="tables-and-figures-20"/>
    <w:p>
      <w:pPr>
        <w:pStyle w:val="Heading4"/>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472"/>
    <w:bookmarkStart w:id="481" w:name="insights-19"/>
    <w:p>
      <w:pPr>
        <w:pStyle w:val="Heading4"/>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473">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474">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475">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476">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477">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478">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479">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480">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pPr>
        <w:pStyle w:val="BodyText"/>
      </w:pPr>
      <w:bookmarkStart w:id="3ca19dc5-f88e-478d-8ba2-0203187f3635" w:name="PSSI_2430"/>
      <w:r>
        <w:t xml:space="preserve"/>
      </w:r>
      <w:bookmarkEnd w:id="3ca19dc5-f88e-478d-8ba2-0203187f3635"/>
    </w:p>
    <w:bookmarkEnd w:id="481"/>
    <w:bookmarkEnd w:id="482"/>
    <w:bookmarkStart w:id="489" w:name="pssi-2430"/>
    <w:p>
      <w:pPr>
        <w:pStyle w:val="Heading3"/>
      </w:pPr>
      <w:r>
        <w:t xml:space="preserve">PSSI 2430</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30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Feasibility of Estimating Chilko River Smolt Abundance Using Upward- and Side-Looking SONAR Method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hilko</w:t>
      </w:r>
    </w:p>
    <w:bookmarkStart w:id="483" w:name="highlights-21"/>
    <w:p>
      <w:pPr>
        <w:pStyle w:val="Heading4"/>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483"/>
    <w:bookmarkStart w:id="484" w:name="background-19"/>
    <w:p>
      <w:pPr>
        <w:pStyle w:val="Heading4"/>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484"/>
    <w:bookmarkStart w:id="485" w:name="methods-and-findings-18"/>
    <w:p>
      <w:pPr>
        <w:pStyle w:val="Heading4"/>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485"/>
    <w:bookmarkStart w:id="486" w:name="tables-and-figures-21"/>
    <w:p>
      <w:pPr>
        <w:pStyle w:val="Heading4"/>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486"/>
    <w:bookmarkStart w:id="487" w:name="insights-20"/>
    <w:p>
      <w:pPr>
        <w:pStyle w:val="Heading4"/>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487"/>
    <w:bookmarkStart w:id="488" w:name="next-steps-15"/>
    <w:p>
      <w:pPr>
        <w:pStyle w:val="Heading4"/>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pPr>
        <w:pStyle w:val="BodyText"/>
      </w:pPr>
      <w:bookmarkStart w:id="530a3f87-cb09-40c2-9311-2bb4fad1b10e" w:name="PSSI_2432"/>
      <w:r>
        <w:t xml:space="preserve"/>
      </w:r>
      <w:bookmarkEnd w:id="530a3f87-cb09-40c2-9311-2bb4fad1b10e"/>
    </w:p>
    <w:bookmarkEnd w:id="488"/>
    <w:bookmarkEnd w:id="489"/>
    <w:bookmarkStart w:id="496" w:name="pssi-2432"/>
    <w:p>
      <w:pPr>
        <w:pStyle w:val="Heading3"/>
      </w:pPr>
      <w:r>
        <w:t xml:space="preserve">PSSI 2432</w:t>
      </w:r>
    </w:p>
    <w:p>
      <w:pPr>
        <w:pStyle w:val="SourceCode"/>
      </w:pPr>
      <w:r>
        <w:rPr>
          <w:rStyle w:val="VerbatimChar"/>
        </w:rPr>
        <w:t xml:space="preserve">## NULL</w:t>
      </w:r>
    </w:p>
    <w:p>
      <w:pPr>
        <w:pStyle w:val="FirstParagraph"/>
      </w:pPr>
      <w:r>
        <w:rPr>
          <w:b/>
          <w:bCs/>
        </w:rPr>
        <w:t xml:space="preserve">Location:</w:t>
      </w:r>
      <w:r>
        <w:t xml:space="preserve"> </w:t>
      </w:r>
      <w:r>
        <w:t xml:space="preserve">Barkley Sound;#Clayoquot Sound</w:t>
      </w:r>
    </w:p>
    <w:bookmarkStart w:id="490" w:name="highlights-22"/>
    <w:p>
      <w:pPr>
        <w:pStyle w:val="Heading4"/>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90"/>
    <w:bookmarkStart w:id="491" w:name="background-20"/>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91"/>
    <w:bookmarkStart w:id="492" w:name="methods-and-findings-19"/>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92"/>
    <w:bookmarkStart w:id="493" w:name="tables-and-figures-22"/>
    <w:p>
      <w:pPr>
        <w:pStyle w:val="Heading4"/>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93"/>
    <w:bookmarkStart w:id="494" w:name="insights-21"/>
    <w:p>
      <w:pPr>
        <w:pStyle w:val="Heading4"/>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94"/>
    <w:bookmarkStart w:id="495" w:name="next-steps-16"/>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pPr>
        <w:pStyle w:val="BodyText"/>
      </w:pPr>
      <w:bookmarkStart w:id="5487564b-875e-4c6f-97a9-a655638ced19" w:name="PSSI_2433"/>
      <w:r>
        <w:t xml:space="preserve"/>
      </w:r>
      <w:bookmarkEnd w:id="5487564b-875e-4c6f-97a9-a655638ced19"/>
    </w:p>
    <w:bookmarkEnd w:id="495"/>
    <w:bookmarkEnd w:id="496"/>
    <w:bookmarkStart w:id="503" w:name="pssi-2433"/>
    <w:p>
      <w:pPr>
        <w:pStyle w:val="Heading3"/>
      </w:pPr>
      <w:r>
        <w:t xml:space="preserve">PSSI 243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3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tegrated Salish Sea acoustic monitoring of salmon and salmon pre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lish Sea</w:t>
      </w:r>
    </w:p>
    <w:bookmarkStart w:id="497" w:name="highlights-23"/>
    <w:p>
      <w:pPr>
        <w:pStyle w:val="Heading4"/>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97"/>
    <w:bookmarkStart w:id="498" w:name="background-21"/>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98"/>
    <w:bookmarkStart w:id="499" w:name="methods-and-findings-20"/>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99"/>
    <w:bookmarkStart w:id="500" w:name="tables-and-figures-23"/>
    <w:p>
      <w:pPr>
        <w:pStyle w:val="Heading4"/>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00"/>
    <w:bookmarkStart w:id="501" w:name="insights-22"/>
    <w:p>
      <w:pPr>
        <w:pStyle w:val="Heading4"/>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01"/>
    <w:bookmarkStart w:id="502" w:name="next-steps-17"/>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pPr>
        <w:pStyle w:val="BodyText"/>
      </w:pPr>
      <w:bookmarkStart w:id="60b07308-0e73-4734-b9b5-173d651b042f" w:name="PSSI_2434"/>
      <w:r>
        <w:t xml:space="preserve"/>
      </w:r>
      <w:bookmarkEnd w:id="60b07308-0e73-4734-b9b5-173d651b042f"/>
    </w:p>
    <w:bookmarkEnd w:id="502"/>
    <w:bookmarkEnd w:id="503"/>
    <w:bookmarkStart w:id="504" w:name="pssi-2434"/>
    <w:p>
      <w:pPr>
        <w:pStyle w:val="Heading3"/>
      </w:pPr>
      <w:r>
        <w:t xml:space="preserve">PSSI 243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34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SHERLOCK assay for rapid genotyping applicat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untledge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efa76c08-90aa-4903-b91c-76cb00807d68" w:name="PSSI_2435"/>
      <w:r>
        <w:t xml:space="preserve"/>
      </w:r>
      <w:bookmarkEnd w:id="efa76c08-90aa-4903-b91c-76cb00807d68"/>
    </w:p>
    <w:bookmarkEnd w:id="504"/>
    <w:bookmarkStart w:id="505" w:name="pssi-2435"/>
    <w:p>
      <w:pPr>
        <w:pStyle w:val="Heading3"/>
      </w:pPr>
      <w:r>
        <w:t xml:space="preserve">PSSI 2435</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35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ntergenerational transfer and parental origins of DNA methylation variation in Coho and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a1403c45-bb88-4914-acb5-3ccefa2738b6" w:name="PSSI_2436"/>
      <w:r>
        <w:t xml:space="preserve"/>
      </w:r>
      <w:bookmarkEnd w:id="a1403c45-bb88-4914-acb5-3ccefa2738b6"/>
    </w:p>
    <w:bookmarkEnd w:id="505"/>
    <w:bookmarkStart w:id="508" w:name="pssi-2436"/>
    <w:p>
      <w:pPr>
        <w:pStyle w:val="Heading3"/>
      </w:pPr>
      <w:r>
        <w:t xml:space="preserve">PSSI 2436</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36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um whole genome sequencing for improved stock delinea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506" w:name="methods-and-findings-21"/>
    <w:p>
      <w:pPr>
        <w:pStyle w:val="Heading4"/>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506"/>
    <w:bookmarkStart w:id="507" w:name="tables-and-figures-24"/>
    <w:p>
      <w:pPr>
        <w:pStyle w:val="Heading4"/>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r>
        <w:br w:type="page"/>
      </w:r>
    </w:p>
    <w:p>
      <w:pPr>
        <w:pStyle w:val="BodyText"/>
      </w:pPr>
      <w:bookmarkStart w:id="38f468c4-c341-4680-97a0-c11a8b123a76" w:name="PSSI_2437"/>
      <w:r>
        <w:t xml:space="preserve"/>
      </w:r>
      <w:bookmarkEnd w:id="38f468c4-c341-4680-97a0-c11a8b123a76"/>
    </w:p>
    <w:bookmarkEnd w:id="507"/>
    <w:bookmarkEnd w:id="508"/>
    <w:bookmarkStart w:id="509" w:name="pssi-2437"/>
    <w:p>
      <w:pPr>
        <w:pStyle w:val="Heading3"/>
      </w:pPr>
      <w:r>
        <w:t xml:space="preserve">PSSI 2437</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37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daptive genetic variation and climate change resilience in Canadian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c6ea47b-e3df-4a42-ad1d-4ec0c3495d38" w:name="PSSI_2439"/>
      <w:r>
        <w:t xml:space="preserve"/>
      </w:r>
      <w:bookmarkEnd w:id="8c6ea47b-e3df-4a42-ad1d-4ec0c3495d38"/>
    </w:p>
    <w:bookmarkEnd w:id="509"/>
    <w:bookmarkStart w:id="526" w:name="pssi-2439"/>
    <w:p>
      <w:pPr>
        <w:pStyle w:val="Heading3"/>
      </w:pPr>
      <w:r>
        <w:t xml:space="preserve">PSSI 2439</w:t>
      </w:r>
    </w:p>
    <w:p>
      <w:pPr>
        <w:pStyle w:val="SourceCode"/>
      </w:pPr>
      <w:r>
        <w:rPr>
          <w:rStyle w:val="VerbatimChar"/>
        </w:rPr>
        <w:t xml:space="preserve">## NULL</w:t>
      </w:r>
    </w:p>
    <w:p>
      <w:pPr>
        <w:pStyle w:val="FirstParagraph"/>
      </w:pPr>
      <w:r>
        <w:rPr>
          <w:b/>
          <w:bCs/>
        </w:rPr>
        <w:t xml:space="preserve">Location:</w:t>
      </w:r>
      <w:r>
        <w:t xml:space="preserve"> </w:t>
      </w:r>
      <w:r>
        <w:t xml:space="preserve">Pacific Biological Station</w:t>
      </w:r>
    </w:p>
    <w:bookmarkStart w:id="510" w:name="highlights-24"/>
    <w:p>
      <w:pPr>
        <w:pStyle w:val="Heading4"/>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510"/>
    <w:bookmarkStart w:id="511" w:name="background-22"/>
    <w:p>
      <w:pPr>
        <w:pStyle w:val="Heading4"/>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511"/>
    <w:bookmarkStart w:id="512" w:name="methods-and-findings-22"/>
    <w:p>
      <w:pPr>
        <w:pStyle w:val="Heading4"/>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512"/>
    <w:bookmarkStart w:id="522" w:name="tables-and-figures-25"/>
    <w:p>
      <w:pPr>
        <w:pStyle w:val="Heading4"/>
      </w:pPr>
      <w:r>
        <w:t xml:space="preserve">Tables and Figures</w:t>
      </w:r>
    </w:p>
    <w:p>
      <w:pPr>
        <w:pStyle w:val="CaptionedFigure"/>
      </w:pPr>
      <w:r>
        <w:drawing>
          <wp:inline>
            <wp:extent cx="5943600" cy="3343275"/>
            <wp:effectExtent b="0" l="0" r="0" t="0"/>
            <wp:docPr descr="Predictive age results for Chum age classes one to seven." title="" id="514" name="Picture"/>
            <a:graphic>
              <a:graphicData uri="http://schemas.openxmlformats.org/drawingml/2006/picture">
                <pic:pic>
                  <pic:nvPicPr>
                    <pic:cNvPr descr="figures/project_figures/2439/Figure%201.svg" id="5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3"/>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517" name="Picture"/>
            <a:graphic>
              <a:graphicData uri="http://schemas.openxmlformats.org/drawingml/2006/picture">
                <pic:pic>
                  <pic:nvPicPr>
                    <pic:cNvPr descr="figures/project_figures/2439/Figure%202.svg" id="5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520" name="Picture"/>
            <a:graphic>
              <a:graphicData uri="http://schemas.openxmlformats.org/drawingml/2006/picture">
                <pic:pic>
                  <pic:nvPicPr>
                    <pic:cNvPr descr="figures/project_figures/2439/Figure%203.svg" id="5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522"/>
    <w:bookmarkStart w:id="523" w:name="insights-23"/>
    <w:p>
      <w:pPr>
        <w:pStyle w:val="Heading4"/>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523"/>
    <w:bookmarkStart w:id="524" w:name="next-steps-18"/>
    <w:p>
      <w:pPr>
        <w:pStyle w:val="Heading4"/>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524"/>
    <w:bookmarkStart w:id="525" w:name="references-14"/>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pPr>
        <w:pStyle w:val="BodyText"/>
      </w:pPr>
      <w:bookmarkStart w:id="1f6e603f-2dff-49b4-a457-e672c6d6b6fd" w:name="PSSI_2442"/>
      <w:r>
        <w:t xml:space="preserve"/>
      </w:r>
      <w:bookmarkEnd w:id="1f6e603f-2dff-49b4-a457-e672c6d6b6fd"/>
    </w:p>
    <w:bookmarkEnd w:id="525"/>
    <w:bookmarkEnd w:id="526"/>
    <w:bookmarkStart w:id="534" w:name="pssi-2442"/>
    <w:p>
      <w:pPr>
        <w:pStyle w:val="Heading3"/>
      </w:pPr>
      <w:r>
        <w:t xml:space="preserve">PSSI 244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42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27" w:name="highlights-25"/>
    <w:p>
      <w:pPr>
        <w:pStyle w:val="Heading4"/>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527"/>
    <w:bookmarkStart w:id="528" w:name="background-23"/>
    <w:p>
      <w:pPr>
        <w:pStyle w:val="Heading4"/>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528"/>
    <w:bookmarkStart w:id="529" w:name="methods-and-findings-23"/>
    <w:p>
      <w:pPr>
        <w:pStyle w:val="Heading4"/>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529"/>
    <w:bookmarkStart w:id="530" w:name="tables-and-figures-26"/>
    <w:p>
      <w:pPr>
        <w:pStyle w:val="Heading4"/>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530"/>
    <w:bookmarkStart w:id="531" w:name="insights-24"/>
    <w:p>
      <w:pPr>
        <w:pStyle w:val="Heading4"/>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531"/>
    <w:bookmarkStart w:id="532" w:name="next-steps-19"/>
    <w:p>
      <w:pPr>
        <w:pStyle w:val="Heading4"/>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532"/>
    <w:bookmarkStart w:id="533" w:name="references-15"/>
    <w:p>
      <w:pPr>
        <w:pStyle w:val="Heading4"/>
      </w:pPr>
      <w:r>
        <w:t xml:space="preserve">References</w:t>
      </w:r>
    </w:p>
    <w:p>
      <w:pPr>
        <w:pStyle w:val="Bibliography"/>
      </w:pPr>
      <w:r>
        <w:t xml:space="preserve">None</w:t>
      </w:r>
    </w:p>
    <w:p>
      <w:r>
        <w:br w:type="page"/>
      </w:r>
    </w:p>
    <w:p>
      <w:pPr>
        <w:pStyle w:val="BodyText"/>
      </w:pPr>
      <w:bookmarkStart w:id="19689c67-8665-48c5-b92e-1eec1426432c" w:name="PSSI_2443"/>
      <w:r>
        <w:t xml:space="preserve"/>
      </w:r>
      <w:bookmarkEnd w:id="19689c67-8665-48c5-b92e-1eec1426432c"/>
    </w:p>
    <w:bookmarkEnd w:id="533"/>
    <w:bookmarkEnd w:id="534"/>
    <w:bookmarkStart w:id="540" w:name="pssi-2443"/>
    <w:p>
      <w:pPr>
        <w:pStyle w:val="Heading3"/>
      </w:pPr>
      <w:r>
        <w:t xml:space="preserve">PSSI 244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43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Quantitative assessment of the impact of Smallmouth Bass suppression efforts in Cultus Lake and SMB emigration from Cultus Lak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ultus</w:t>
      </w:r>
    </w:p>
    <w:bookmarkStart w:id="535" w:name="highlights-26"/>
    <w:p>
      <w:pPr>
        <w:pStyle w:val="Heading4"/>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535"/>
    <w:bookmarkStart w:id="536" w:name="background-24"/>
    <w:p>
      <w:pPr>
        <w:pStyle w:val="Heading4"/>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536"/>
    <w:bookmarkStart w:id="537" w:name="methods-and-findings-24"/>
    <w:p>
      <w:pPr>
        <w:pStyle w:val="Heading4"/>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537"/>
    <w:bookmarkStart w:id="538" w:name="insights-25"/>
    <w:p>
      <w:pPr>
        <w:pStyle w:val="Heading4"/>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538"/>
    <w:bookmarkStart w:id="539" w:name="next-steps-20"/>
    <w:p>
      <w:pPr>
        <w:pStyle w:val="Heading4"/>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pPr>
        <w:pStyle w:val="BodyText"/>
      </w:pPr>
      <w:bookmarkStart w:id="a4d26b10-dfaa-4e36-b066-2e03cf245042" w:name="PSSI_2444"/>
      <w:r>
        <w:t xml:space="preserve"/>
      </w:r>
      <w:bookmarkEnd w:id="a4d26b10-dfaa-4e36-b066-2e03cf245042"/>
    </w:p>
    <w:bookmarkEnd w:id="539"/>
    <w:bookmarkEnd w:id="540"/>
    <w:bookmarkStart w:id="541" w:name="pssi-2444"/>
    <w:p>
      <w:pPr>
        <w:pStyle w:val="Heading3"/>
      </w:pPr>
      <w:r>
        <w:t xml:space="preserve">PSSI 244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691"/>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44  •  Salmon population monitor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ssessment of the distribution and abundance of juvenile Chinook salmon in the lower Thompson River basi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Nicol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6ee905a8-1bc1-4370-9c99-1ecbe90bc689" w:name="PSSI_2447"/>
      <w:r>
        <w:t xml:space="preserve"/>
      </w:r>
      <w:bookmarkEnd w:id="6ee905a8-1bc1-4370-9c99-1ecbe90bc689"/>
    </w:p>
    <w:bookmarkEnd w:id="541"/>
    <w:bookmarkStart w:id="542" w:name="pssi-2447"/>
    <w:p>
      <w:pPr>
        <w:pStyle w:val="Heading3"/>
      </w:pPr>
      <w:r>
        <w:t xml:space="preserve">PSSI 2447</w:t>
      </w:r>
    </w:p>
    <w:p>
      <w:pPr>
        <w:pStyle w:val="SourceCode"/>
      </w:pPr>
      <w:r>
        <w:rPr>
          <w:rStyle w:val="VerbatimChar"/>
        </w:rPr>
        <w:t xml:space="preserve">## NULL</w:t>
      </w:r>
    </w:p>
    <w:p>
      <w:pPr>
        <w:pStyle w:val="FirstParagraph"/>
      </w:pPr>
      <w:r>
        <w:rPr>
          <w:b/>
          <w:bCs/>
        </w:rPr>
        <w:t xml:space="preserve">Location:</w:t>
      </w:r>
      <w:r>
        <w:t xml:space="preserve"> </w:t>
      </w:r>
      <w:r>
        <w:t xml:space="preserve">Barkley Sound;#Clayoquot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1a32e8f7-13c1-4755-b2e9-805bda991671" w:name="PSSI_2448"/>
      <w:r>
        <w:t xml:space="preserve"/>
      </w:r>
      <w:bookmarkEnd w:id="1a32e8f7-13c1-4755-b2e9-805bda991671"/>
    </w:p>
    <w:bookmarkEnd w:id="542"/>
    <w:bookmarkStart w:id="550" w:name="pssi-2448"/>
    <w:p>
      <w:pPr>
        <w:pStyle w:val="Heading3"/>
      </w:pPr>
      <w:r>
        <w:t xml:space="preserve">PSSI 2448</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48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eveloping a proactive, modernized, holistic approach to ensure optimal health and condition of Hatchery Produc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Robertson Creek;#Nitinat</w:t>
      </w:r>
    </w:p>
    <w:bookmarkStart w:id="543" w:name="highlights-27"/>
    <w:p>
      <w:pPr>
        <w:pStyle w:val="Heading4"/>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543"/>
    <w:bookmarkStart w:id="544" w:name="background-25"/>
    <w:p>
      <w:pPr>
        <w:pStyle w:val="Heading4"/>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544"/>
    <w:bookmarkStart w:id="545" w:name="methods-and-findings-25"/>
    <w:p>
      <w:pPr>
        <w:pStyle w:val="Heading4"/>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545"/>
    <w:bookmarkStart w:id="546" w:name="insights-26"/>
    <w:p>
      <w:pPr>
        <w:pStyle w:val="Heading4"/>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546"/>
    <w:bookmarkStart w:id="547" w:name="next-steps-21"/>
    <w:p>
      <w:pPr>
        <w:pStyle w:val="Heading4"/>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547"/>
    <w:bookmarkStart w:id="549" w:name="references-16"/>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548">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pPr>
        <w:pStyle w:val="BodyText"/>
      </w:pPr>
      <w:bookmarkStart w:id="e7fa5594-1186-4709-85f0-99da851e6f08" w:name="PSSI_2449"/>
      <w:r>
        <w:t xml:space="preserve"/>
      </w:r>
      <w:bookmarkEnd w:id="e7fa5594-1186-4709-85f0-99da851e6f08"/>
    </w:p>
    <w:bookmarkEnd w:id="549"/>
    <w:bookmarkEnd w:id="550"/>
    <w:bookmarkStart w:id="551" w:name="pssi-2449"/>
    <w:p>
      <w:pPr>
        <w:pStyle w:val="Heading3"/>
      </w:pPr>
      <w:r>
        <w:t xml:space="preserve">PSSI 244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49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A decision-support tool that considers harvest, hatchery, and habitat management levers to support implementation of the Fisheries Act for Pacific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de0386e0-40c0-4fe2-95c9-0fd8ea57337d" w:name="PSSI_2451"/>
      <w:r>
        <w:t xml:space="preserve"/>
      </w:r>
      <w:bookmarkEnd w:id="de0386e0-40c0-4fe2-95c9-0fd8ea57337d"/>
    </w:p>
    <w:bookmarkEnd w:id="551"/>
    <w:bookmarkStart w:id="552" w:name="pssi-2451"/>
    <w:p>
      <w:pPr>
        <w:pStyle w:val="Heading3"/>
      </w:pPr>
      <w:r>
        <w:t xml:space="preserve">PSSI 2451</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51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Relative reproductive success of hatchery- versus natural-origin salmon in Canadian integrated population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rit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9506a258-aa9f-450a-961f-e902bb63d598" w:name="PSSI_2452"/>
      <w:r>
        <w:t xml:space="preserve"/>
      </w:r>
      <w:bookmarkEnd w:id="9506a258-aa9f-450a-961f-e902bb63d598"/>
    </w:p>
    <w:bookmarkEnd w:id="552"/>
    <w:bookmarkStart w:id="553" w:name="pssi-2452"/>
    <w:p>
      <w:pPr>
        <w:pStyle w:val="Heading3"/>
      </w:pPr>
      <w:r>
        <w:t xml:space="preserve">PSSI 245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52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Genetic associations with age of return in male Canadian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Chilliwack River;#Puntledge River;#Qualicum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5678c3dd-6c01-4cfb-ae8e-a3b974175b0d" w:name="PSSI_2453"/>
      <w:r>
        <w:t xml:space="preserve"/>
      </w:r>
      <w:bookmarkEnd w:id="5678c3dd-6c01-4cfb-ae8e-a3b974175b0d"/>
    </w:p>
    <w:bookmarkEnd w:id="553"/>
    <w:bookmarkStart w:id="554" w:name="pssi-2453"/>
    <w:p>
      <w:pPr>
        <w:pStyle w:val="Heading3"/>
      </w:pPr>
      <w:r>
        <w:t xml:space="preserve">PSSI 245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53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pigenetic variation between hatchery- and natural-origin Canadian Chinook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Sarita River;#Chilliwack River;#Nicola River;#Quinsam River;#Atnarko River;#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620d04a9-3b71-49a8-b6be-216c51bc6833" w:name="PSSI_2493"/>
      <w:r>
        <w:t xml:space="preserve"/>
      </w:r>
      <w:bookmarkEnd w:id="620d04a9-3b71-49a8-b6be-216c51bc6833"/>
    </w:p>
    <w:bookmarkEnd w:id="554"/>
    <w:bookmarkStart w:id="555" w:name="pssi-2493"/>
    <w:p>
      <w:pPr>
        <w:pStyle w:val="Heading3"/>
      </w:pPr>
      <w:r>
        <w:t xml:space="preserve">PSSI 249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493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mproved understanding of cumulative impacts on salmon survival across freshwater life-stages; tools and approaches for mechanistic assessment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4e009c97-e3db-4242-b7ec-fbcbe61395cd" w:name="PSSI_2494"/>
      <w:r>
        <w:t xml:space="preserve"/>
      </w:r>
      <w:bookmarkEnd w:id="4e009c97-e3db-4242-b7ec-fbcbe61395cd"/>
    </w:p>
    <w:bookmarkEnd w:id="555"/>
    <w:bookmarkStart w:id="556" w:name="pssi-2494"/>
    <w:p>
      <w:pPr>
        <w:pStyle w:val="Heading3"/>
      </w:pPr>
      <w:r>
        <w:t xml:space="preserve">PSSI 249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494  •  Fish health and hatchery practic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Modeling interactions of environmental, biological and infectious factors with respect to production of Pacific salmon (Oncorhynchus spp.) at the Quinsam River hatchery</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2a2bd49b-1c77-440b-9ca2-5376f0e3843e" w:name="PSSI_2504"/>
      <w:r>
        <w:t xml:space="preserve"/>
      </w:r>
      <w:bookmarkEnd w:id="2a2bd49b-1c77-440b-9ca2-5376f0e3843e"/>
    </w:p>
    <w:bookmarkEnd w:id="556"/>
    <w:bookmarkStart w:id="562" w:name="pssi-2504"/>
    <w:p>
      <w:pPr>
        <w:pStyle w:val="Heading3"/>
      </w:pPr>
      <w:r>
        <w:t xml:space="preserve">PSSI 2504</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693"/>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504  •  Freshwater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Identifying and characterizing tire-related chemical (6PPD-quinone) toxic hotspots in salmon habitat</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Greater Vancouver;#Squamish</w:t>
      </w:r>
    </w:p>
    <w:bookmarkStart w:id="557" w:name="highlights-28"/>
    <w:p>
      <w:pPr>
        <w:pStyle w:val="Heading4"/>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557"/>
    <w:bookmarkStart w:id="558" w:name="tables-and-figures-27"/>
    <w:p>
      <w:pPr>
        <w:pStyle w:val="Heading4"/>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558"/>
    <w:bookmarkStart w:id="559" w:name="insights-27"/>
    <w:p>
      <w:pPr>
        <w:pStyle w:val="Heading4"/>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559"/>
    <w:bookmarkStart w:id="560" w:name="next-steps-22"/>
    <w:p>
      <w:pPr>
        <w:pStyle w:val="Heading4"/>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560"/>
    <w:bookmarkStart w:id="561" w:name="references-17"/>
    <w:p>
      <w:pPr>
        <w:pStyle w:val="Heading4"/>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p>
      <w:pPr>
        <w:pStyle w:val="BodyText"/>
      </w:pPr>
      <w:bookmarkStart w:id="b4de32af-741e-46c1-96e5-ab0325a03d42" w:name="PSSI_2513"/>
      <w:r>
        <w:t xml:space="preserve"/>
      </w:r>
      <w:bookmarkEnd w:id="b4de32af-741e-46c1-96e5-ab0325a03d42"/>
    </w:p>
    <w:bookmarkEnd w:id="561"/>
    <w:bookmarkEnd w:id="562"/>
    <w:bookmarkStart w:id="581" w:name="pssi-2513"/>
    <w:p>
      <w:pPr>
        <w:pStyle w:val="Heading3"/>
      </w:pPr>
      <w:r>
        <w:t xml:space="preserve">PSSI 251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drawing>
                <wp:inline distT="0" distB="0" distL="0" distR="0">
                  <wp:extent cx="685800" cy="6858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692"/>
                          <a:srcRect/>
                          <a:stretch>
                            <a:fillRect/>
                          </a:stretch>
                        </pic:blipFill>
                        <pic:spPr bwMode="auto">
                          <a:xfrm>
                            <a:off x="0" y="0"/>
                            <a:ext cx="9525" cy="9525"/>
                          </a:xfrm>
                          <a:prstGeom prst="rect">
                            <a:avLst/>
                          </a:prstGeom>
                          <a:noFill/>
                        </pic:spPr>
                      </pic:pic>
                    </a:graphicData>
                  </a:graphic>
                </wp:inline>
              </w:drawing>
            </w:r>
            <w:r>
              <w:rPr>
                <w:rFonts w:ascii="Arial" w:hAnsi="Arial" w:eastAsia="Arial" w:cs="Arial"/>
                <w:i w:val="false"/>
                <w:b w:val="false"/>
                <w:u w:val="none"/>
                <w:strike w:val="false"/>
                <w:sz w:val="16"/>
                <w:szCs w:val="16"/>
                <w:color w:val="FFFFFF"/>
              </w:rPr>
              <w:t xml:space="preserve">  </w:t>
            </w:r>
            <w:r>
              <w:rPr>
                <w:rFonts w:ascii="Arial" w:hAnsi="Arial" w:eastAsia="Arial" w:cs="Arial"/>
                <w:i w:val="false"/>
                <w:b w:val="true"/>
                <w:u w:val="none"/>
                <w:strike w:val="false"/>
                <w:sz w:val="18"/>
                <w:szCs w:val="18"/>
                <w:color w:val="FFFFFF"/>
              </w:rPr>
              <w:t xml:space="preserve">PSSI 2513  •  Marine ecosystem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haracterizing and monitoring priority contaminants of concern in WCVI juvenile salm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63" w:name="highlights-29"/>
    <w:p>
      <w:pPr>
        <w:pStyle w:val="Heading4"/>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63"/>
    <w:bookmarkStart w:id="564" w:name="background-26"/>
    <w:p>
      <w:pPr>
        <w:pStyle w:val="Heading4"/>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64"/>
    <w:bookmarkStart w:id="565" w:name="methods-and-findings-26"/>
    <w:p>
      <w:pPr>
        <w:pStyle w:val="Heading4"/>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65"/>
    <w:bookmarkStart w:id="578" w:name="tables-and-figures-28"/>
    <w:p>
      <w:pPr>
        <w:pStyle w:val="Heading4"/>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67" name="Picture"/>
            <a:graphic>
              <a:graphicData uri="http://schemas.openxmlformats.org/drawingml/2006/picture">
                <pic:pic>
                  <pic:nvPicPr>
                    <pic:cNvPr descr="figures/project_figures/2513/Figure%201.png" id="568" name="Picture"/>
                    <pic:cNvPicPr>
                      <a:picLocks noChangeArrowheads="1" noChangeAspect="1"/>
                    </pic:cNvPicPr>
                  </pic:nvPicPr>
                  <pic:blipFill>
                    <a:blip r:embed="rId566"/>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70" name="Picture"/>
            <a:graphic>
              <a:graphicData uri="http://schemas.openxmlformats.org/drawingml/2006/picture">
                <pic:pic>
                  <pic:nvPicPr>
                    <pic:cNvPr descr="figures/project_figures/2513/Figure%202.png" id="571" name="Picture"/>
                    <pic:cNvPicPr>
                      <a:picLocks noChangeArrowheads="1" noChangeAspect="1"/>
                    </pic:cNvPicPr>
                  </pic:nvPicPr>
                  <pic:blipFill>
                    <a:blip r:embed="rId569"/>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73" name="Picture"/>
            <a:graphic>
              <a:graphicData uri="http://schemas.openxmlformats.org/drawingml/2006/picture">
                <pic:pic>
                  <pic:nvPicPr>
                    <pic:cNvPr descr="figures/project_figures/2513/Figure%203.png" id="574" name="Picture"/>
                    <pic:cNvPicPr>
                      <a:picLocks noChangeArrowheads="1" noChangeAspect="1"/>
                    </pic:cNvPicPr>
                  </pic:nvPicPr>
                  <pic:blipFill>
                    <a:blip r:embed="rId572"/>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76" name="Picture"/>
            <a:graphic>
              <a:graphicData uri="http://schemas.openxmlformats.org/drawingml/2006/picture">
                <pic:pic>
                  <pic:nvPicPr>
                    <pic:cNvPr descr="figures/project_figures/2513/Figure%204.png" id="577" name="Picture"/>
                    <pic:cNvPicPr>
                      <a:picLocks noChangeArrowheads="1" noChangeAspect="1"/>
                    </pic:cNvPicPr>
                  </pic:nvPicPr>
                  <pic:blipFill>
                    <a:blip r:embed="rId575"/>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78"/>
    <w:bookmarkStart w:id="579" w:name="insights-28"/>
    <w:p>
      <w:pPr>
        <w:pStyle w:val="Heading4"/>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79"/>
    <w:bookmarkStart w:id="580" w:name="next-steps-23"/>
    <w:p>
      <w:pPr>
        <w:pStyle w:val="Heading4"/>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p>
      <w:pPr>
        <w:pStyle w:val="BodyText"/>
      </w:pPr>
      <w:bookmarkStart w:id="b9b0e1c8-9e0b-4f55-928a-2c1d7681d3b8" w:name="PSSI_2539"/>
      <w:r>
        <w:t xml:space="preserve"/>
      </w:r>
      <w:bookmarkEnd w:id="b9b0e1c8-9e0b-4f55-928a-2c1d7681d3b8"/>
    </w:p>
    <w:bookmarkEnd w:id="580"/>
    <w:bookmarkEnd w:id="581"/>
    <w:bookmarkStart w:id="582" w:name="pssi-2539"/>
    <w:p>
      <w:pPr>
        <w:pStyle w:val="Heading3"/>
      </w:pPr>
      <w:r>
        <w:t xml:space="preserve">PSSI 2539</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2539  •  Climate change vulnerability</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Climate Downscaling for salmon conservation in Marine Ecosystems</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4cbad3d7-40a7-4b2d-b8a2-bf94b251e565" w:name="PSSI_3103"/>
      <w:r>
        <w:t xml:space="preserve"/>
      </w:r>
      <w:bookmarkEnd w:id="4cbad3d7-40a7-4b2d-b8a2-bf94b251e565"/>
    </w:p>
    <w:bookmarkEnd w:id="582"/>
    <w:bookmarkStart w:id="583" w:name="pssi-3103"/>
    <w:p>
      <w:pPr>
        <w:pStyle w:val="Heading3"/>
      </w:pPr>
      <w:r>
        <w:t xml:space="preserve">PSSI 3103</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3103  •  Genetic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Drivers and functional consequences of hatchery epigenetic variation</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13d6dd61-d234-402d-a433-a5b7e764c87e" w:name="PSSI_3682"/>
      <w:r>
        <w:t xml:space="preserve"/>
      </w:r>
      <w:bookmarkEnd w:id="13d6dd61-d234-402d-a433-a5b7e764c87e"/>
    </w:p>
    <w:bookmarkEnd w:id="583"/>
    <w:bookmarkStart w:id="619" w:name="pssi-3682"/>
    <w:p>
      <w:pPr>
        <w:pStyle w:val="Heading3"/>
      </w:pPr>
      <w:r>
        <w:t xml:space="preserve">PSSI 3682</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3682  •  Data and modelling to support decision making</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Legislation Applicable to Pacific Salmon and Ecosystems (LAPSE)</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bookmarkStart w:id="584" w:name="highlights-30"/>
    <w:p>
      <w:pPr>
        <w:pStyle w:val="Heading4"/>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584"/>
    <w:bookmarkStart w:id="585" w:name="background-27"/>
    <w:p>
      <w:pPr>
        <w:pStyle w:val="Heading4"/>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585"/>
    <w:bookmarkStart w:id="586" w:name="methods-and-findings-27"/>
    <w:p>
      <w:pPr>
        <w:pStyle w:val="Heading4"/>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586"/>
    <w:bookmarkStart w:id="596" w:name="tables-and-figures-29"/>
    <w:p>
      <w:pPr>
        <w:pStyle w:val="Heading4"/>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588" name="Picture"/>
            <a:graphic>
              <a:graphicData uri="http://schemas.openxmlformats.org/drawingml/2006/picture">
                <pic:pic>
                  <pic:nvPicPr>
                    <pic:cNvPr descr="figures/project_figures/3682/Figure%201.png" id="589" name="Picture"/>
                    <pic:cNvPicPr>
                      <a:picLocks noChangeArrowheads="1" noChangeAspect="1"/>
                    </pic:cNvPicPr>
                  </pic:nvPicPr>
                  <pic:blipFill>
                    <a:blip r:embed="rId5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591" name="Picture"/>
            <a:graphic>
              <a:graphicData uri="http://schemas.openxmlformats.org/drawingml/2006/picture">
                <pic:pic>
                  <pic:nvPicPr>
                    <pic:cNvPr descr="figures/project_figures/3682/Figure%202.png" id="592" name="Picture"/>
                    <pic:cNvPicPr>
                      <a:picLocks noChangeArrowheads="1" noChangeAspect="1"/>
                    </pic:cNvPicPr>
                  </pic:nvPicPr>
                  <pic:blipFill>
                    <a:blip r:embed="rId590"/>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594" name="Picture"/>
            <a:graphic>
              <a:graphicData uri="http://schemas.openxmlformats.org/drawingml/2006/picture">
                <pic:pic>
                  <pic:nvPicPr>
                    <pic:cNvPr descr="figures/project_figures/3682/Figure%203.png" id="595" name="Picture"/>
                    <pic:cNvPicPr>
                      <a:picLocks noChangeArrowheads="1" noChangeAspect="1"/>
                    </pic:cNvPicPr>
                  </pic:nvPicPr>
                  <pic:blipFill>
                    <a:blip r:embed="rId59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596"/>
    <w:bookmarkStart w:id="597" w:name="insights-29"/>
    <w:p>
      <w:pPr>
        <w:pStyle w:val="Heading4"/>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597"/>
    <w:bookmarkStart w:id="598" w:name="next-steps-24"/>
    <w:p>
      <w:pPr>
        <w:pStyle w:val="Heading4"/>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598"/>
    <w:bookmarkStart w:id="618" w:name="references-18"/>
    <w:p>
      <w:pPr>
        <w:pStyle w:val="Heading4"/>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599">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600">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601">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602">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603">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604">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605">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606">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607">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608">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609">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610">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611">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612">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613">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614">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615">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616">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617">
        <w:r>
          <w:rPr>
            <w:rStyle w:val="Hyperlink"/>
          </w:rPr>
          <w:t xml:space="preserve">doi:10.1139/facets-2024-0348</w:t>
        </w:r>
      </w:hyperlink>
      <w:r>
        <w:t xml:space="preserve">.</w:t>
      </w:r>
    </w:p>
    <w:p>
      <w:r>
        <w:br w:type="page"/>
      </w:r>
    </w:p>
    <w:p>
      <w:pPr>
        <w:pStyle w:val="BodyText"/>
      </w:pPr>
      <w:bookmarkStart w:id="d7ef4723-3479-470f-9ec4-9829d3a97f9f" w:name="PSSI_PSSI"/>
      <w:r>
        <w:t xml:space="preserve"/>
      </w:r>
      <w:bookmarkEnd w:id="d7ef4723-3479-470f-9ec4-9829d3a97f9f"/>
    </w:p>
    <w:bookmarkEnd w:id="618"/>
    <w:bookmarkEnd w:id="619"/>
    <w:bookmarkStart w:id="620" w:name="pssi-pssi"/>
    <w:p>
      <w:pPr>
        <w:pStyle w:val="Heading3"/>
      </w:pPr>
      <w:r>
        <w:t xml:space="preserve">PSSI PSSI</w:t>
      </w:r>
    </w:p>
    <w:tbl xmlns:w14="http://schemas.microsoft.com/office/word/2010/wordml">
      <w:tblPr>
        <w:tblLayout w:type="fixed"/>
        <w:jc w:val="center"/>
        <w:tblLook w:firstRow="1" w:lastRow="0" w:firstColumn="0" w:lastColumn="0" w:noHBand="0" w:noVBand="1"/>
      </w:tblPr>
      <w:tblGrid>
        <w:gridCol w:w="2304"/>
        <w:gridCol w:w="4032"/>
        <w:gridCol w:w="1440"/>
        <w:gridCol w:w="1440"/>
      </w:tblGrid>
      <w:tr>
        <w:trPr>
          <w:trHeight w:val="360" w:hRule="auto"/>
        </w:trPr>
        body1
        <w:tc>
          <w:tcPr>
            <w:tcBorders>
              <w:bottom w:val="single" w:sz="4" w:space="0" w:color="50B1BA"/>
              <w:top w:val="single" w:sz="12" w:space="0" w:color="50B1BA"/>
              <w:left w:val="single" w:sz="12" w:space="0" w:color="50B1BA"/>
              <w:right w:val="single" w:sz="4" w:space="0" w:color="CCCCCC"/>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false"/>
                <w:u w:val="none"/>
                <w:strike w:val="false"/>
                <w:sz w:val="16"/>
                <w:szCs w:val="16"/>
                <w:color w:val="FFFFFF"/>
              </w:rPr>
              <w:t xml:space="preserve">PSSI PSSI  •  Fishery monitoring and harvest techniques</w:t>
            </w:r>
          </w:p>
        </w:tc>
        <w:tc>
          <w:tcPr>
            <w:gridSpan w:val="3"/>
            <w:tcBorders>
              <w:bottom w:val="single" w:sz="4" w:space="0" w:color="50B1BA"/>
              <w:top w:val="single" w:sz="12" w:space="0" w:color="50B1BA"/>
              <w:left w:val="single" w:sz="4" w:space="0" w:color="CCCCCC"/>
              <w:right w:val="single" w:sz="12" w:space="0" w:color="50B1BA"/>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rPr>
                <w:rFonts w:ascii="Arial" w:hAnsi="Arial" w:eastAsia="Arial" w:cs="Arial"/>
                <w:i w:val="false"/>
                <w:b w:val="false"/>
                <w:u w:val="none"/>
                <w:strike w:val="false"/>
                <w:sz w:val="16"/>
                <w:szCs w:val="16"/>
                <w:color w:val="FFFFFF"/>
              </w:rPr>
            </w:pPr>
            <w:r>
              <w:rPr>
                <w:rFonts w:ascii="Arial" w:hAnsi="Arial" w:eastAsia="Arial" w:cs="Arial"/>
                <w:i w:val="false"/>
                <w:b w:val="true"/>
                <w:u w:val="none"/>
                <w:strike w:val="false"/>
                <w:sz w:val="22"/>
                <w:szCs w:val="22"/>
                <w:color w:val="FFFFFF"/>
              </w:rPr>
              <w:t xml:space="preserve">Enhanced Monitoring of Chinook Salmon Mark Selective Fishery (MSF)</w:t>
            </w:r>
          </w:p>
        </w:tc>
      </w:tr>
      <w:tr>
        <w:trPr>
          <w:trHeight w:val="360" w:hRule="auto"/>
        </w:trPr>
        body2
        <w:tc>
          <w:tcPr>
            <w:tcBorders>
              <w:bottom w:val="single" w:sz="12" w:space="0" w:color="50B1BA"/>
              <w:top w:val="single" w:sz="4" w:space="0" w:color="50B1BA"/>
              <w:left w:val="single" w:sz="12" w:space="0" w:color="50B1BA"/>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4" w:space="0" w:color="CCCCCC"/>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 —</w:t>
            </w:r>
          </w:p>
        </w:tc>
        <w:tc>
          <w:tcPr>
            <w:tcBorders>
              <w:bottom w:val="single" w:sz="12" w:space="0" w:color="50B1BA"/>
              <w:top w:val="single" w:sz="4" w:space="0" w:color="50B1BA"/>
              <w:left w:val="single" w:sz="4" w:space="0" w:color="CCCCCC"/>
              <w:right w:val="single" w:sz="12" w:space="0" w:color="50B1BA"/>
            </w:tcBorders>
            <w:shd w:val="clear" w:color="auto" w:fill="F0F4F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120" w:right="120" w:firstLine="0" w:firstLineChars="0"/>
              <w:rPr>
                <w:rFonts w:ascii="Arial" w:hAnsi="Arial" w:eastAsia="Arial" w:cs="Arial"/>
                <w:i w:val="true"/>
                <w:b w:val="false"/>
                <w:u w:val="none"/>
                <w:strike w:val="false"/>
                <w:sz w:val="16"/>
                <w:szCs w:val="16"/>
                <w:color w:val="333333"/>
              </w:rPr>
            </w:pPr>
            <w:r>
              <w:rPr>
                <w:rFonts w:ascii="Arial" w:hAnsi="Arial" w:eastAsia="Arial" w:cs="Arial"/>
                <w:i w:val="true"/>
                <w:b w:val="false"/>
                <w:u w:val="none"/>
                <w:strike w:val="false"/>
                <w:sz w:val="16"/>
                <w:szCs w:val="16"/>
                <w:color w:val="333333"/>
              </w:rPr>
              <w:t xml:space="preserve">CU: —</w:t>
            </w:r>
          </w:p>
        </w:tc>
      </w:tr>
    </w:tbl>
    <w:p>
      <w:pPr>
        <w:pStyle w:val="FirstParagraph"/>
      </w:pPr>
      <w:r>
        <w:rPr>
          <w:b/>
          <w:bCs/>
        </w:rPr>
        <w:t xml:space="preserve">Location:</w:t>
      </w:r>
      <w:r>
        <w:t xml:space="preserve"> </w:t>
      </w:r>
      <w:r>
        <w:t xml:space="preserve">Juan de Fuca Strait;#Salish Sea;#Mainland Inlets</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bookmarkEnd w:id="620"/>
    <w:bookmarkEnd w:id="621"/>
    <w:bookmarkStart w:id="622"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ad642574-2002-49ee-953f-4a9db02141ee"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ad642574-2002-49ee-953f-4a9db02141ee"/>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2"/>
    <w:bookmarkStart w:id="623"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9d75851f-3a03-41e3-be5e-659d20fecebe"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9d75851f-3a03-41e3-be5e-659d20fecebe"/>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3"/>
    <w:bookmarkStart w:id="640" w:name="app:data"/>
    <w:p>
      <w:pPr>
        <w:pStyle w:val="Heading1"/>
      </w:pPr>
      <w:r>
        <w:t xml:space="preserve">APPENDIX C. Summary of DFO Science PSSI Data Projects</w:t>
      </w:r>
    </w:p>
    <w:bookmarkStart w:id="625"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4">
        <w:r>
          <w:rPr>
            <w:rStyle w:val="Hyperlink"/>
          </w:rPr>
          <w:t xml:space="preserve">STREAM</w:t>
        </w:r>
      </w:hyperlink>
      <w:r>
        <w:t xml:space="preserve">) Platform is a new online resource that helps improve how salmon escapement information is collected, shared, and understood.</w:t>
      </w:r>
      <w:r>
        <w:t xml:space="preserve"> </w:t>
      </w:r>
      <w:hyperlink r:id="rId624">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330ba23e-058d-4533-9d21-dd71dc241e12"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330ba23e-058d-4533-9d21-dd71dc241e12"/>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694"/>
                    <a:stretch>
                      <a:fillRect/>
                    </a:stretch>
                  </pic:blipFill>
                  <pic:spPr bwMode="auto">
                    <a:xfrm>
                      <a:off x="0" y="0"/>
                      <a:ext cx="4572000" cy="3657600"/>
                    </a:xfrm>
                    <a:prstGeom prst="rect">
                      <a:avLst/>
                    </a:prstGeom>
                    <a:noFill/>
                  </pic:spPr>
                </pic:pic>
              </a:graphicData>
            </a:graphic>
          </wp:inline>
        </w:drawing>
      </w:r>
    </w:p>
    <w:bookmarkEnd w:id="625"/>
    <w:bookmarkStart w:id="627" w:name="salmon-space"/>
    <w:p>
      <w:pPr>
        <w:pStyle w:val="Heading4"/>
      </w:pPr>
      <w:r>
        <w:t xml:space="preserve">2. Salmon Space</w:t>
      </w:r>
    </w:p>
    <w:p>
      <w:pPr>
        <w:pStyle w:val="FirstParagraph"/>
      </w:pPr>
      <w:hyperlink r:id="rId626">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8f30f154-1f24-4440-95a2-f01379f49063"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8f30f154-1f24-4440-95a2-f01379f49063"/>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695"/>
                    <a:stretch>
                      <a:fillRect/>
                    </a:stretch>
                  </pic:blipFill>
                  <pic:spPr bwMode="auto">
                    <a:xfrm>
                      <a:off x="0" y="0"/>
                      <a:ext cx="4572000" cy="3657600"/>
                    </a:xfrm>
                    <a:prstGeom prst="rect">
                      <a:avLst/>
                    </a:prstGeom>
                    <a:noFill/>
                  </pic:spPr>
                </pic:pic>
              </a:graphicData>
            </a:graphic>
          </wp:inline>
        </w:drawing>
      </w:r>
    </w:p>
    <w:bookmarkEnd w:id="627"/>
    <w:bookmarkStart w:id="628"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ce64aa5f-88c3-4a58-a96d-42f72c1d2e93"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ce64aa5f-88c3-4a58-a96d-42f72c1d2e93"/>
      <w:r>
        <w:rPr>
          <w:rFonts/>
          <w:b w:val="true"/>
          <w:strike w:val="false"/>
        </w:rPr>
        <w:t xml:space="preserve">: </w:t>
      </w:r>
      <w:r>
        <w:t xml:space="preserve">Screen capture of STAMP.</w:t>
      </w: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696"/>
                    <a:stretch>
                      <a:fillRect/>
                    </a:stretch>
                  </pic:blipFill>
                  <pic:spPr bwMode="auto">
                    <a:xfrm>
                      <a:off x="0" y="0"/>
                      <a:ext cx="4572000" cy="3657600"/>
                    </a:xfrm>
                    <a:prstGeom prst="rect">
                      <a:avLst/>
                    </a:prstGeom>
                    <a:noFill/>
                  </pic:spPr>
                </pic:pic>
              </a:graphicData>
            </a:graphic>
          </wp:inline>
        </w:drawing>
      </w:r>
    </w:p>
    <w:bookmarkEnd w:id="628"/>
    <w:bookmarkStart w:id="629"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0a13645d-5c65-4a6f-ba6c-98ea8abcae46"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0a13645d-5c65-4a6f-ba6c-98ea8abcae46"/>
      <w:r>
        <w:rPr>
          <w:rFonts/>
          <w:b w:val="true"/>
          <w:strike w:val="false"/>
        </w:rPr>
        <w:t xml:space="preserve">: </w:t>
      </w:r>
      <w:r>
        <w:t xml:space="preserve">Screen capture of SILScanner.</w:t>
      </w: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697"/>
                    <a:stretch>
                      <a:fillRect/>
                    </a:stretch>
                  </pic:blipFill>
                  <pic:spPr bwMode="auto">
                    <a:xfrm>
                      <a:off x="0" y="0"/>
                      <a:ext cx="4572000" cy="3657600"/>
                    </a:xfrm>
                    <a:prstGeom prst="rect">
                      <a:avLst/>
                    </a:prstGeom>
                    <a:noFill/>
                  </pic:spPr>
                </pic:pic>
              </a:graphicData>
            </a:graphic>
          </wp:inline>
        </w:drawing>
      </w:r>
    </w:p>
    <w:bookmarkEnd w:id="629"/>
    <w:bookmarkStart w:id="630"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be34fd6b-900a-467d-b53f-7a7a2637b557"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be34fd6b-900a-467d-b53f-7a7a2637b557"/>
      <w:r>
        <w:rPr>
          <w:rFonts/>
          <w:b w:val="true"/>
          <w:strike w:val="false"/>
        </w:rPr>
        <w:t xml:space="preserve">: </w:t>
      </w:r>
      <w:r>
        <w:t xml:space="preserve">Screen capture of DocFlow.</w:t>
      </w: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698"/>
                    <a:stretch>
                      <a:fillRect/>
                    </a:stretch>
                  </pic:blipFill>
                  <pic:spPr bwMode="auto">
                    <a:xfrm>
                      <a:off x="0" y="0"/>
                      <a:ext cx="4572000" cy="3657600"/>
                    </a:xfrm>
                    <a:prstGeom prst="rect">
                      <a:avLst/>
                    </a:prstGeom>
                    <a:noFill/>
                  </pic:spPr>
                </pic:pic>
              </a:graphicData>
            </a:graphic>
          </wp:inline>
        </w:drawing>
      </w:r>
    </w:p>
    <w:bookmarkEnd w:id="630"/>
    <w:bookmarkStart w:id="631"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31"/>
    <w:bookmarkStart w:id="632"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2"/>
    <w:bookmarkStart w:id="633"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3"/>
    <w:bookmarkStart w:id="634"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4"/>
    <w:bookmarkStart w:id="635"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5"/>
    <w:bookmarkStart w:id="636"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6"/>
    <w:bookmarkStart w:id="637"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7"/>
    <w:bookmarkStart w:id="638"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8"/>
    <w:bookmarkStart w:id="639"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9"/>
    <w:bookmarkEnd w:id="640"/>
    <w:sectPr>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67" Type="http://schemas.openxmlformats.org/officeDocument/2006/relationships/image" Target="media/rId67.png"/>
<Relationship Id="rId70" Type="http://schemas.openxmlformats.org/officeDocument/2006/relationships/image" Target="media/rId70.png"/>
<Relationship Id="rId82" Type="http://schemas.openxmlformats.org/officeDocument/2006/relationships/image" Target="media/rId82.png"/>
<Relationship Id="rId85" Type="http://schemas.openxmlformats.org/officeDocument/2006/relationships/image" Target="media/rId85.png"/>
<Relationship Id="rId93" Type="http://schemas.openxmlformats.org/officeDocument/2006/relationships/image" Target="media/rId93.jpg"/>
<Relationship Id="rId96" Type="http://schemas.openxmlformats.org/officeDocument/2006/relationships/image" Target="media/rId96.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61" Type="http://schemas.openxmlformats.org/officeDocument/2006/relationships/image" Target="media/rId161.jpg"/>
<Relationship Id="rId164" Type="http://schemas.openxmlformats.org/officeDocument/2006/relationships/image" Target="media/rId164.jpg"/>
<Relationship Id="rId167" Type="http://schemas.openxmlformats.org/officeDocument/2006/relationships/image" Target="media/rId167.png"/>
<Relationship Id="rId190" Type="http://schemas.openxmlformats.org/officeDocument/2006/relationships/image" Target="media/rId190.png"/>
<Relationship Id="rId193" Type="http://schemas.openxmlformats.org/officeDocument/2006/relationships/image" Target="media/rId193.png"/>
<Relationship Id="rId196" Type="http://schemas.openxmlformats.org/officeDocument/2006/relationships/image" Target="media/rId196.png"/>
<Relationship Id="rId199" Type="http://schemas.openxmlformats.org/officeDocument/2006/relationships/image" Target="media/rId199.png"/>
<Relationship Id="rId202" Type="http://schemas.openxmlformats.org/officeDocument/2006/relationships/image" Target="media/rId202.png"/>
<Relationship Id="rId213" Type="http://schemas.openxmlformats.org/officeDocument/2006/relationships/image" Target="media/rId213.png"/>
<Relationship Id="rId216" Type="http://schemas.openxmlformats.org/officeDocument/2006/relationships/image" Target="media/rId216.png"/>
<Relationship Id="rId219" Type="http://schemas.openxmlformats.org/officeDocument/2006/relationships/image" Target="media/rId219.png"/>
<Relationship Id="rId230" Type="http://schemas.openxmlformats.org/officeDocument/2006/relationships/image" Target="media/rId230.jp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75" Type="http://schemas.openxmlformats.org/officeDocument/2006/relationships/image" Target="media/rId275.png"/>
<Relationship Id="rId278" Type="http://schemas.openxmlformats.org/officeDocument/2006/relationships/image" Target="media/rId278.png"/>
<Relationship Id="rId281" Type="http://schemas.openxmlformats.org/officeDocument/2006/relationships/image" Target="media/rId281.png"/>
<Relationship Id="rId284" Type="http://schemas.openxmlformats.org/officeDocument/2006/relationships/image" Target="media/rId284.png"/>
<Relationship Id="rId287" Type="http://schemas.openxmlformats.org/officeDocument/2006/relationships/image" Target="media/rId287.png"/>
<Relationship Id="rId303" Type="http://schemas.openxmlformats.org/officeDocument/2006/relationships/image" Target="media/rId303.png"/>
<Relationship Id="rId306" Type="http://schemas.openxmlformats.org/officeDocument/2006/relationships/image" Target="media/rId306.png"/>
<Relationship Id="rId309" Type="http://schemas.openxmlformats.org/officeDocument/2006/relationships/image" Target="media/rId309.png"/>
<Relationship Id="rId312" Type="http://schemas.openxmlformats.org/officeDocument/2006/relationships/image" Target="media/rId312.png"/>
<Relationship Id="rId352" Type="http://schemas.openxmlformats.org/officeDocument/2006/relationships/image" Target="media/rId352.png"/>
<Relationship Id="rId355" Type="http://schemas.openxmlformats.org/officeDocument/2006/relationships/image" Target="media/rId355.png"/>
<Relationship Id="rId358" Type="http://schemas.openxmlformats.org/officeDocument/2006/relationships/image" Target="media/rId358.png"/>
<Relationship Id="rId401" Type="http://schemas.openxmlformats.org/officeDocument/2006/relationships/image" Target="media/rId401.png"/>
<Relationship Id="rId404" Type="http://schemas.openxmlformats.org/officeDocument/2006/relationships/image" Target="media/rId404.png"/>
<Relationship Id="rId407" Type="http://schemas.openxmlformats.org/officeDocument/2006/relationships/image" Target="media/rId407.png"/>
<Relationship Id="rId410" Type="http://schemas.openxmlformats.org/officeDocument/2006/relationships/image" Target="media/rId410.png"/>
<Relationship Id="rId437" Type="http://schemas.openxmlformats.org/officeDocument/2006/relationships/image" Target="media/rId437.png"/>
<Relationship Id="rId440" Type="http://schemas.openxmlformats.org/officeDocument/2006/relationships/image" Target="media/rId440.png"/>
<Relationship Id="rId513" Type="http://schemas.openxmlformats.org/officeDocument/2006/relationships/image" Target="media/rId513.svg"/>
<Relationship Id="rId516" Type="http://schemas.openxmlformats.org/officeDocument/2006/relationships/image" Target="media/rId516.svg"/>
<Relationship Id="rId519" Type="http://schemas.openxmlformats.org/officeDocument/2006/relationships/image" Target="media/rId519.svg"/>
<Relationship Id="rId566" Type="http://schemas.openxmlformats.org/officeDocument/2006/relationships/image" Target="media/rId566.png"/>
<Relationship Id="rId569" Type="http://schemas.openxmlformats.org/officeDocument/2006/relationships/image" Target="media/rId569.png"/>
<Relationship Id="rId572" Type="http://schemas.openxmlformats.org/officeDocument/2006/relationships/image" Target="media/rId572.png"/>
<Relationship Id="rId575" Type="http://schemas.openxmlformats.org/officeDocument/2006/relationships/image" Target="media/rId575.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 Id="rId627" Type="http://schemas.openxmlformats.org/officeDocument/2006/relationships/hyperlink" Target="#PSSI_2403" TargetMode="External"/>
<Relationship Id="rId628" Type="http://schemas.openxmlformats.org/officeDocument/2006/relationships/hyperlink" Target="#PSSI_2426" TargetMode="External"/>
<Relationship Id="rId629" Type="http://schemas.openxmlformats.org/officeDocument/2006/relationships/hyperlink" Target="#PSSI_2430" TargetMode="External"/>
<Relationship Id="rId630" Type="http://schemas.openxmlformats.org/officeDocument/2006/relationships/hyperlink" Target="#PSSI_2442" TargetMode="External"/>
<Relationship Id="rId631" Type="http://schemas.openxmlformats.org/officeDocument/2006/relationships/hyperlink" Target="#PSSI_2444" TargetMode="External"/>
<Relationship Id="rId632" Type="http://schemas.openxmlformats.org/officeDocument/2006/relationships/hyperlink" Target="#PSSI_2397" TargetMode="External"/>
<Relationship Id="rId633" Type="http://schemas.openxmlformats.org/officeDocument/2006/relationships/hyperlink" Target="#PSSI_2398" TargetMode="External"/>
<Relationship Id="rId634" Type="http://schemas.openxmlformats.org/officeDocument/2006/relationships/hyperlink" Target="#PSSI_2407" TargetMode="External"/>
<Relationship Id="rId635" Type="http://schemas.openxmlformats.org/officeDocument/2006/relationships/hyperlink" Target="#PSSI_2422" TargetMode="External"/>
<Relationship Id="rId636" Type="http://schemas.openxmlformats.org/officeDocument/2006/relationships/hyperlink" Target="#PSSI_2432" TargetMode="External"/>
<Relationship Id="rId637" Type="http://schemas.openxmlformats.org/officeDocument/2006/relationships/hyperlink" Target="#PSSI_2447" TargetMode="External"/>
<Relationship Id="rId638" Type="http://schemas.openxmlformats.org/officeDocument/2006/relationships/hyperlink" Target="#PSSI_2414" TargetMode="External"/>
<Relationship Id="rId639" Type="http://schemas.openxmlformats.org/officeDocument/2006/relationships/hyperlink" Target="#PSSI_2424" TargetMode="External"/>
<Relationship Id="rId640" Type="http://schemas.openxmlformats.org/officeDocument/2006/relationships/hyperlink" Target="#PSSI_2425" TargetMode="External"/>
<Relationship Id="rId641" Type="http://schemas.openxmlformats.org/officeDocument/2006/relationships/hyperlink" Target="#PSSI_2443" TargetMode="External"/>
<Relationship Id="rId642" Type="http://schemas.openxmlformats.org/officeDocument/2006/relationships/hyperlink" Target="#PSSI_2493" TargetMode="External"/>
<Relationship Id="rId643" Type="http://schemas.openxmlformats.org/officeDocument/2006/relationships/hyperlink" Target="#PSSI_2504" TargetMode="External"/>
<Relationship Id="rId644" Type="http://schemas.openxmlformats.org/officeDocument/2006/relationships/hyperlink" Target="#PSSI_2404" TargetMode="External"/>
<Relationship Id="rId645" Type="http://schemas.openxmlformats.org/officeDocument/2006/relationships/hyperlink" Target="#PSSI_2406" TargetMode="External"/>
<Relationship Id="rId646" Type="http://schemas.openxmlformats.org/officeDocument/2006/relationships/hyperlink" Target="#PSSI_2409" TargetMode="External"/>
<Relationship Id="rId647" Type="http://schemas.openxmlformats.org/officeDocument/2006/relationships/hyperlink" Target="#PSSI_2412" TargetMode="External"/>
<Relationship Id="rId648" Type="http://schemas.openxmlformats.org/officeDocument/2006/relationships/hyperlink" Target="#PSSI_2413" TargetMode="External"/>
<Relationship Id="rId649" Type="http://schemas.openxmlformats.org/officeDocument/2006/relationships/hyperlink" Target="#PSSI_2416" TargetMode="External"/>
<Relationship Id="rId650" Type="http://schemas.openxmlformats.org/officeDocument/2006/relationships/hyperlink" Target="#PSSI_2427" TargetMode="External"/>
<Relationship Id="rId651" Type="http://schemas.openxmlformats.org/officeDocument/2006/relationships/hyperlink" Target="#PSSI_2433" TargetMode="External"/>
<Relationship Id="rId652" Type="http://schemas.openxmlformats.org/officeDocument/2006/relationships/hyperlink" Target="#PSSI_2513" TargetMode="External"/>
<Relationship Id="rId653" Type="http://schemas.openxmlformats.org/officeDocument/2006/relationships/hyperlink" Target="#PSSI_2405" TargetMode="External"/>
<Relationship Id="rId654" Type="http://schemas.openxmlformats.org/officeDocument/2006/relationships/hyperlink" Target="#PSSI_2437" TargetMode="External"/>
<Relationship Id="rId655" Type="http://schemas.openxmlformats.org/officeDocument/2006/relationships/hyperlink" Target="#PSSI_2539" TargetMode="External"/>
<Relationship Id="rId656" Type="http://schemas.openxmlformats.org/officeDocument/2006/relationships/hyperlink" Target="#PSSI_2434" TargetMode="External"/>
<Relationship Id="rId657" Type="http://schemas.openxmlformats.org/officeDocument/2006/relationships/hyperlink" Target="#PSSI_2435" TargetMode="External"/>
<Relationship Id="rId658" Type="http://schemas.openxmlformats.org/officeDocument/2006/relationships/hyperlink" Target="#PSSI_2436" TargetMode="External"/>
<Relationship Id="rId659" Type="http://schemas.openxmlformats.org/officeDocument/2006/relationships/hyperlink" Target="#PSSI_2451" TargetMode="External"/>
<Relationship Id="rId660" Type="http://schemas.openxmlformats.org/officeDocument/2006/relationships/hyperlink" Target="#PSSI_2452" TargetMode="External"/>
<Relationship Id="rId661" Type="http://schemas.openxmlformats.org/officeDocument/2006/relationships/hyperlink" Target="#PSSI_2453" TargetMode="External"/>
<Relationship Id="rId662" Type="http://schemas.openxmlformats.org/officeDocument/2006/relationships/hyperlink" Target="#PSSI_3103" TargetMode="External"/>
<Relationship Id="rId663" Type="http://schemas.openxmlformats.org/officeDocument/2006/relationships/hyperlink" Target="#PSSI_2400" TargetMode="External"/>
<Relationship Id="rId664" Type="http://schemas.openxmlformats.org/officeDocument/2006/relationships/hyperlink" Target="#PSSI_2401" TargetMode="External"/>
<Relationship Id="rId665" Type="http://schemas.openxmlformats.org/officeDocument/2006/relationships/hyperlink" Target="#PSSI_2408" TargetMode="External"/>
<Relationship Id="rId666" Type="http://schemas.openxmlformats.org/officeDocument/2006/relationships/hyperlink" Target="#PSSI_2417" TargetMode="External"/>
<Relationship Id="rId667" Type="http://schemas.openxmlformats.org/officeDocument/2006/relationships/hyperlink" Target="#PSSI_2418" TargetMode="External"/>
<Relationship Id="rId668" Type="http://schemas.openxmlformats.org/officeDocument/2006/relationships/hyperlink" Target="#PSSI_2421" TargetMode="External"/>
<Relationship Id="rId669" Type="http://schemas.openxmlformats.org/officeDocument/2006/relationships/hyperlink" Target="#PSSI_2448" TargetMode="External"/>
<Relationship Id="rId670" Type="http://schemas.openxmlformats.org/officeDocument/2006/relationships/hyperlink" Target="#PSSI_2494" TargetMode="External"/>
<Relationship Id="rId671" Type="http://schemas.openxmlformats.org/officeDocument/2006/relationships/hyperlink" Target="#PSSI_2394" TargetMode="External"/>
<Relationship Id="rId672" Type="http://schemas.openxmlformats.org/officeDocument/2006/relationships/hyperlink" Target="#PSSI_2402" TargetMode="External"/>
<Relationship Id="rId673" Type="http://schemas.openxmlformats.org/officeDocument/2006/relationships/hyperlink" Target="#PSSI_PSSI" TargetMode="External"/>
<Relationship Id="rId674"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675" Type="http://schemas.openxmlformats.org/officeDocument/2006/relationships/hyperlink" Target="https://egisp.dfo-mpo.gc.ca/apps/SalmonSpace-EspaceSaumon/" TargetMode="External"/>
<Relationship Id="rId677" Type="http://schemas.openxmlformats.org/officeDocument/2006/relationships/hyperlink" Target="http://ci-wpbcios9112492-eos-2/" TargetMode="External"/>
<Relationship Id="rId678" Type="http://schemas.openxmlformats.org/officeDocument/2006/relationships/hyperlink" Target="https://dfo-pacific-science.github.io/qualark-shiny-app/" TargetMode="External"/>
<Relationship Id="rId679" Type="http://schemas.openxmlformats.org/officeDocument/2006/relationships/hyperlink" Target="https://dfo-pacific-science.github.io/dfo-salmon-ontology/" TargetMode="External"/>
<Relationship Id="rId680" Type="http://schemas.openxmlformats.org/officeDocument/2006/relationships/hyperlink" Target="http://ci-bc-eos-1.ent.dfo-mpo.ca:3838/genetic-results-database/" TargetMode="External"/>
<Relationship Id="rId681" Type="http://schemas.openxmlformats.org/officeDocument/2006/relationships/hyperlink" Target="https://github.com/dfo-pacific-science/salmon-outlook-report" TargetMode="External"/>
<Relationship Id="rId682" Type="http://schemas.openxmlformats.org/officeDocument/2006/relationships/hyperlink" Target="https://dfo-pacific-science.github.io/data-stewardship-unit/" TargetMode="External"/>
<Relationship Id="rId683" Type="http://schemas.openxmlformats.org/officeDocument/2006/relationships/hyperlink" Target="https://dfo-pac-sci-dev.shinyapps.io/smn-escapement-toolkit/" TargetMode="External"/>
<Relationship Id="rId684" Type="http://schemas.openxmlformats.org/officeDocument/2006/relationships/hyperlink" Target="https://dfo-pacific-science.github.io/metasalmon/" TargetMode="External"/>
<Relationship Id="rId685" Type="http://schemas.openxmlformats.org/officeDocument/2006/relationships/hyperlink" Target="https://github.com/dfo-pacific-science/smn-data-pkg/blob/main/SPECIFICATION.md" TargetMode="External"/>
<Relationship Id="rId686" Type="http://schemas.openxmlformats.org/officeDocument/2006/relationships/hyperlink" Target="https://chatgpt.com/g/g-69375eab4f608191863e8c23313a6f9f-salmon-data-standardizer" TargetMode="External"/>
<Relationship Id="rId687"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688" Type="http://schemas.openxmlformats.org/officeDocument/2006/relationships/hyperlink" Target="#PSSI_2410" TargetMode="External"/>
<Relationship Id="rId689" Type="http://schemas.openxmlformats.org/officeDocument/2006/relationships/hyperlink" Target="#PSSI_2449" TargetMode="External"/>
<Relationship Id="rId690" Type="http://schemas.openxmlformats.org/officeDocument/2006/relationships/hyperlink" Target="#PSSI_3682" TargetMode="External"/>
<Relationship Id="rId691" Type="http://schemas.openxmlformats.org/officeDocument/2006/relationships/image" Target="media/98869323343273fb80f0dd692da9c3121af2ab7d.png"/>
<Relationship Id="rId692" Type="http://schemas.openxmlformats.org/officeDocument/2006/relationships/image" Target="media/2a6157cfba578bef1121e08f29f03f6918fcc5d3.png"/>
<Relationship Id="rId693" Type="http://schemas.openxmlformats.org/officeDocument/2006/relationships/image" Target="media/12e50e6de493e0d3d1abf99084626a830182ad9e.png"/>
<Relationship Id="rId694" Type="http://schemas.openxmlformats.org/officeDocument/2006/relationships/image" Target="media/9b4dd868628ed04817952d705d9d4d4ecb9e80e5.png"/>
<Relationship Id="rId695" Type="http://schemas.openxmlformats.org/officeDocument/2006/relationships/image" Target="media/832ba4d21fb2e4d646d58e0b6959fa47c4d3394c.png"/>
<Relationship Id="rId696" Type="http://schemas.openxmlformats.org/officeDocument/2006/relationships/image" Target="media/8f6da44eea02cc9cf1f6382c8e1a57a2d393afaf.png"/>
<Relationship Id="rId697" Type="http://schemas.openxmlformats.org/officeDocument/2006/relationships/image" Target="media/0ff53ec41d49d62d28bd9006ea2482b3456b0a7c.png"/>
<Relationship Id="rId698" Type="http://schemas.openxmlformats.org/officeDocument/2006/relationships/image" Target="media/dbab5ada0937c5b7df715525d519b6d70ab89403.png"/>
</Relationships>

</file>

<file path=word/_rels/footnotes.xml.rels><?xml version="1.0" encoding="UTF-8" standalone="yes"?>

<Relationships  xmlns="http://schemas.openxmlformats.org/package/2006/relationships">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2T23:46:14Z</dcterms:created>
  <dcterms:modified xsi:type="dcterms:W3CDTF">2026-02-12T15:46:3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